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ECF7FA"/>
  <w:body>
    <w:tbl>
      <w:tblPr>
        <w:tblStyle w:val="TableGrid"/>
        <w:tblW w:w="10800" w:type="dxa"/>
        <w:tblInd w:w="-7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0800"/>
      </w:tblGrid>
      <w:tr w:rsidR="003708D2" w:rsidRPr="006D3805" w:rsidTr="00B75A85">
        <w:trPr>
          <w:trHeight w:val="2435"/>
        </w:trPr>
        <w:tc>
          <w:tcPr>
            <w:tcW w:w="10800" w:type="dxa"/>
            <w:shd w:val="clear" w:color="auto" w:fill="FFFFFF" w:themeFill="background1"/>
          </w:tcPr>
          <w:p w:rsidR="003708D2" w:rsidRPr="006D3805" w:rsidRDefault="001A77B0" w:rsidP="00094332">
            <w:pPr>
              <w:tabs>
                <w:tab w:val="left" w:pos="27"/>
                <w:tab w:val="left" w:pos="10692"/>
                <w:tab w:val="left" w:pos="10800"/>
              </w:tabs>
              <w:ind w:left="-108" w:right="-198" w:hanging="90"/>
              <w:rPr>
                <w:rFonts w:ascii="Tahoma" w:hAnsi="Tahoma" w:cs="Tahoma"/>
                <w:lang w:val="en-GB"/>
              </w:rPr>
            </w:pPr>
            <w:r w:rsidRPr="006D3805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  <w:lang w:val="en-IN" w:eastAsia="en-IN"/>
              </w:rPr>
              <w:drawing>
                <wp:anchor distT="0" distB="0" distL="114300" distR="114300" simplePos="0" relativeHeight="251688448" behindDoc="0" locked="0" layoutInCell="1" allowOverlap="1" wp14:anchorId="59ED20EC" wp14:editId="7914F29F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67310</wp:posOffset>
                  </wp:positionV>
                  <wp:extent cx="1057275" cy="1104900"/>
                  <wp:effectExtent l="0" t="0" r="9525" b="0"/>
                  <wp:wrapNone/>
                  <wp:docPr id="33" name="Picture 33" descr="C:\Users\gupta.richa\Desktop\h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C:\Users\gupta.richa\Desktop\h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C1C80" w:rsidRPr="006D3805">
              <w:rPr>
                <w:rFonts w:ascii="Tahoma" w:hAnsi="Tahoma" w:cs="Tahoma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33ACA563" wp14:editId="0151A8E6">
                      <wp:simplePos x="0" y="0"/>
                      <wp:positionH relativeFrom="column">
                        <wp:posOffset>1179195</wp:posOffset>
                      </wp:positionH>
                      <wp:positionV relativeFrom="paragraph">
                        <wp:posOffset>10159</wp:posOffset>
                      </wp:positionV>
                      <wp:extent cx="5324475" cy="1285875"/>
                      <wp:effectExtent l="0" t="0" r="0" b="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24475" cy="12858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4155C" w:rsidRDefault="00950A57" w:rsidP="0064155C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4"/>
                                      <w:szCs w:val="28"/>
                                    </w:rPr>
                                  </w:pPr>
                                  <w:bookmarkStart w:id="0" w:name="_GoBack"/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4"/>
                                      <w:szCs w:val="28"/>
                                    </w:rPr>
                                    <w:t xml:space="preserve">Hitesh </w:t>
                                  </w:r>
                                </w:p>
                                <w:p w:rsidR="003708D2" w:rsidRPr="003C43AE" w:rsidRDefault="00BD0691" w:rsidP="0064155C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Genera</w:t>
                                  </w:r>
                                  <w:r w:rsidR="00F94A77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l Administration/</w:t>
                                  </w:r>
                                  <w:r w:rsidR="00DE6F7C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Human </w:t>
                                  </w:r>
                                  <w:r w:rsidR="00F94A77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Resource Management</w:t>
                                  </w:r>
                                  <w:r w:rsidR="003708D2" w:rsidRPr="00283751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cr/>
                                  </w:r>
                                  <w:r w:rsidR="00666AC6" w:rsidRPr="003C43A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Driving Strategic HR &amp; Administrative initiatives to realize bottom-line results and enhance employee engagement in the pursuit of organizational objectives</w:t>
                                  </w:r>
                                </w:p>
                                <w:p w:rsidR="007C1C80" w:rsidRPr="003C43AE" w:rsidRDefault="007C1C80" w:rsidP="006D3805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7C1C80" w:rsidRPr="003C43AE" w:rsidRDefault="004331DC" w:rsidP="00F87024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3C43A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Over </w:t>
                                  </w:r>
                                  <w:r w:rsidR="002D2815" w:rsidRPr="003C43AE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  <w:r w:rsidRPr="003C43AE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decades</w:t>
                                  </w:r>
                                  <w:r w:rsidRPr="003C43A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of </w:t>
                                  </w:r>
                                  <w:r w:rsidR="007C1C80" w:rsidRPr="003C43A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experience</w:t>
                                  </w:r>
                                  <w:r w:rsidRPr="003C43A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(including over 4 years of entrepreneurial exposure)</w:t>
                                  </w:r>
                                  <w:r w:rsidR="007C1C80" w:rsidRPr="003C43A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; targeting strategic level assignments in </w:t>
                                  </w:r>
                                  <w:r w:rsidR="007C1C80" w:rsidRPr="003C43AE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HR Operations &amp; Administration</w:t>
                                  </w:r>
                                  <w:r w:rsidR="007C1C80" w:rsidRPr="003C43A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3C43A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with</w:t>
                                  </w:r>
                                  <w:r w:rsidR="007C1C80" w:rsidRPr="003C43AE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an organization of repute</w:t>
                                  </w:r>
                                </w:p>
                                <w:bookmarkEnd w:id="0"/>
                                <w:p w:rsidR="007C1C80" w:rsidRPr="00283751" w:rsidRDefault="007C1C80" w:rsidP="00B80B25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92.85pt;margin-top:.8pt;width:419.25pt;height:101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" filled="f" stroked="f">
                      <v:textbox>
                        <w:txbxContent>
                          <w:p w:rsidR="0064155C" w:rsidRDefault="00950A57" w:rsidP="0064155C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4"/>
                                <w:szCs w:val="28"/>
                              </w:rPr>
                            </w:pPr>
                            <w:bookmarkStart w:id="1" w:name="_GoBack"/>
                            <w:r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4"/>
                                <w:szCs w:val="28"/>
                              </w:rPr>
                              <w:t xml:space="preserve">Hitesh </w:t>
                            </w:r>
                          </w:p>
                          <w:p w:rsidR="003708D2" w:rsidRPr="003C43AE" w:rsidRDefault="00BD0691" w:rsidP="0064155C">
                            <w:pPr>
                              <w:spacing w:after="0" w:line="240" w:lineRule="auto"/>
                              <w:jc w:val="both"/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Genera</w:t>
                            </w:r>
                            <w:r w:rsidR="00F94A77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l Administration/</w:t>
                            </w:r>
                            <w:r w:rsidR="00DE6F7C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Human </w:t>
                            </w:r>
                            <w:r w:rsidR="00F94A77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Resource Management</w:t>
                            </w:r>
                            <w:r w:rsidR="003708D2" w:rsidRPr="00283751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cr/>
                            </w:r>
                            <w:r w:rsidR="00666AC6" w:rsidRPr="003C43AE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Driving Strategic HR &amp; Administrative initiatives to realize bottom-line results and enhance employee engagement in the pursuit of organizational objectives</w:t>
                            </w:r>
                          </w:p>
                          <w:p w:rsidR="007C1C80" w:rsidRPr="003C43AE" w:rsidRDefault="007C1C80" w:rsidP="006D3805">
                            <w:pPr>
                              <w:spacing w:after="0" w:line="240" w:lineRule="auto"/>
                              <w:jc w:val="both"/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7C1C80" w:rsidRPr="003C43AE" w:rsidRDefault="004331DC" w:rsidP="00F87024">
                            <w:pPr>
                              <w:spacing w:after="0" w:line="240" w:lineRule="auto"/>
                              <w:jc w:val="both"/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3C43AE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Over </w:t>
                            </w:r>
                            <w:r w:rsidR="002D2815" w:rsidRPr="003C43A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2</w:t>
                            </w:r>
                            <w:r w:rsidRPr="003C43A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decades</w:t>
                            </w:r>
                            <w:r w:rsidRPr="003C43AE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of </w:t>
                            </w:r>
                            <w:r w:rsidR="007C1C80" w:rsidRPr="003C43AE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experience</w:t>
                            </w:r>
                            <w:r w:rsidRPr="003C43AE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(including over 4 years of entrepreneurial exposure)</w:t>
                            </w:r>
                            <w:r w:rsidR="007C1C80" w:rsidRPr="003C43AE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; targeting strategic level assignments in </w:t>
                            </w:r>
                            <w:r w:rsidR="007C1C80" w:rsidRPr="003C43A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HR Operations &amp; Administration</w:t>
                            </w:r>
                            <w:r w:rsidR="007C1C80" w:rsidRPr="003C43AE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C43AE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with</w:t>
                            </w:r>
                            <w:r w:rsidR="007C1C80" w:rsidRPr="003C43AE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an organization of repute</w:t>
                            </w:r>
                          </w:p>
                          <w:bookmarkEnd w:id="1"/>
                          <w:p w:rsidR="007C1C80" w:rsidRPr="00283751" w:rsidRDefault="007C1C80" w:rsidP="00B80B25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94332" w:rsidRPr="006D3805">
              <w:rPr>
                <w:rFonts w:ascii="Tahoma" w:hAnsi="Tahoma" w:cs="Tahoma"/>
                <w:noProof/>
                <w:lang w:val="en-IN" w:eastAsia="en-IN"/>
              </w:rPr>
              <w:drawing>
                <wp:inline distT="0" distB="0" distL="0" distR="0" wp14:anchorId="38623106" wp14:editId="29FF90E1">
                  <wp:extent cx="6949440" cy="1478660"/>
                  <wp:effectExtent l="0" t="0" r="3810" b="762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er2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49440" cy="1478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08D2" w:rsidRPr="006D3805" w:rsidTr="00B75A85">
        <w:trPr>
          <w:trHeight w:val="697"/>
        </w:trPr>
        <w:tc>
          <w:tcPr>
            <w:tcW w:w="10800" w:type="dxa"/>
            <w:shd w:val="clear" w:color="auto" w:fill="FFFFFF" w:themeFill="background1"/>
          </w:tcPr>
          <w:p w:rsidR="00950A57" w:rsidRDefault="00950A57" w:rsidP="0090223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ahoma" w:hAnsi="Tahoma" w:cs="Tahoma"/>
                <w:noProof/>
                <w:color w:val="000000" w:themeColor="text1"/>
                <w:lang w:val="en-GB"/>
              </w:rPr>
            </w:pPr>
          </w:p>
          <w:p w:rsidR="00950A57" w:rsidRDefault="00950A57" w:rsidP="0090223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ahoma" w:hAnsi="Tahoma" w:cs="Tahoma"/>
                <w:noProof/>
                <w:color w:val="000000" w:themeColor="text1"/>
                <w:lang w:val="en-GB"/>
              </w:rPr>
            </w:pPr>
            <w:hyperlink r:id="rId11" w:history="1">
              <w:r w:rsidRPr="00E06838">
                <w:rPr>
                  <w:rStyle w:val="Hyperlink"/>
                  <w:rFonts w:ascii="Tahoma" w:hAnsi="Tahoma" w:cs="Tahoma"/>
                  <w:noProof/>
                  <w:lang w:val="en-GB"/>
                </w:rPr>
                <w:t>Hitesh.329376@2freemail.com</w:t>
              </w:r>
            </w:hyperlink>
          </w:p>
          <w:p w:rsidR="00950A57" w:rsidRDefault="00950A57" w:rsidP="0090223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ahoma" w:hAnsi="Tahoma" w:cs="Tahoma"/>
                <w:noProof/>
                <w:color w:val="000000" w:themeColor="text1"/>
                <w:lang w:val="en-GB"/>
              </w:rPr>
            </w:pPr>
          </w:p>
          <w:p w:rsidR="003708D2" w:rsidRPr="00FB7F09" w:rsidRDefault="003708D2" w:rsidP="0090223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noProof/>
                <w:color w:val="000000" w:themeColor="text1"/>
                <w:lang w:val="en-GB"/>
              </w:rPr>
              <w:br/>
            </w:r>
            <w:r w:rsidRPr="00FB7F09">
              <w:rPr>
                <w:rFonts w:ascii="Tahoma" w:hAnsi="Tahoma" w:cs="Tahoma"/>
                <w:noProof/>
                <w:color w:val="000000" w:themeColor="text1"/>
                <w:lang w:val="en-IN" w:eastAsia="en-IN"/>
              </w:rPr>
              <w:drawing>
                <wp:inline distT="0" distB="0" distL="0" distR="0" wp14:anchorId="4C65D3DD" wp14:editId="797DB41A">
                  <wp:extent cx="219075" cy="219075"/>
                  <wp:effectExtent l="0" t="0" r="9525" b="9525"/>
                  <wp:docPr id="8" name="Picture 8" descr="knowledg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knowledg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B7F09"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  <w:t xml:space="preserve"> Profile Summary</w:t>
            </w:r>
          </w:p>
        </w:tc>
      </w:tr>
      <w:tr w:rsidR="003708D2" w:rsidRPr="00E15FC0" w:rsidTr="00FB7F09">
        <w:trPr>
          <w:trHeight w:val="3042"/>
        </w:trPr>
        <w:tc>
          <w:tcPr>
            <w:tcW w:w="10800" w:type="dxa"/>
            <w:shd w:val="clear" w:color="auto" w:fill="FFFFFF" w:themeFill="background1"/>
          </w:tcPr>
          <w:p w:rsidR="00ED5BD6" w:rsidRPr="00E15FC0" w:rsidRDefault="00ED5BD6" w:rsidP="0013595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</w:pPr>
            <w:r w:rsidRPr="00E15FC0"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  <w:t>Subject Matter Expert (SME) in managing HR systems and maintaining harmonious relations among management and workers through efficient administration; expertise in managing general administrative activities, personnel &amp; compensation management and facilities management across assignments</w:t>
            </w:r>
          </w:p>
          <w:p w:rsidR="00567B23" w:rsidRPr="00E15FC0" w:rsidRDefault="00D33351" w:rsidP="0013595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</w:pPr>
            <w:r w:rsidRPr="00E15FC0"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  <w:t xml:space="preserve">Strategic capability in striking excellent coordination with all involved divisions </w:t>
            </w:r>
            <w:r w:rsidR="00571909" w:rsidRPr="00E15FC0"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  <w:t>related to</w:t>
            </w:r>
            <w:r w:rsidR="0012250A" w:rsidRPr="00E15FC0"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  <w:t xml:space="preserve"> contract negotiation, new policies, cost control, administration, planning, delivery and travel arrangement</w:t>
            </w:r>
          </w:p>
          <w:p w:rsidR="006D1159" w:rsidRPr="00E15FC0" w:rsidRDefault="006D1159" w:rsidP="0013595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</w:pPr>
            <w:r w:rsidRPr="00E15FC0"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  <w:t>Excellent in ensuring smooth running as well as enhancement of HR process operations along with introduction of right practices in alignment with business operations</w:t>
            </w:r>
          </w:p>
          <w:p w:rsidR="00D76E29" w:rsidRPr="00E15FC0" w:rsidRDefault="00D76E29" w:rsidP="0013595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</w:pPr>
            <w:r w:rsidRPr="00E15FC0"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  <w:t>Resourceful at developing procedures, service standards &amp; operational policies with capability to reduce running cost of the unit by planning &amp; implementing effective control measures</w:t>
            </w:r>
          </w:p>
          <w:p w:rsidR="00D76E29" w:rsidRPr="00E15FC0" w:rsidRDefault="009E68B7" w:rsidP="0013595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</w:pPr>
            <w:r w:rsidRPr="00E15FC0"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  <w:t xml:space="preserve">Consistent record of managing </w:t>
            </w:r>
            <w:r w:rsidR="003E192C" w:rsidRPr="00E15FC0"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  <w:t>facility expansions and development of new facilities with effective manpower management skills to manage the work with limited number of human resource</w:t>
            </w:r>
          </w:p>
          <w:p w:rsidR="006D1159" w:rsidRPr="00E15FC0" w:rsidRDefault="00840C92" w:rsidP="0013595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E15FC0"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  <w:t xml:space="preserve">Competent organizer, motivator and a decisive leader with the </w:t>
            </w:r>
            <w:r w:rsidR="00D37D2C" w:rsidRPr="00E15FC0"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  <w:t>cap</w:t>
            </w:r>
            <w:r w:rsidRPr="00E15FC0">
              <w:rPr>
                <w:rFonts w:ascii="Arial" w:hAnsi="Arial" w:cs="Arial"/>
                <w:color w:val="000000" w:themeColor="text1"/>
                <w:sz w:val="20"/>
                <w:szCs w:val="20"/>
                <w:lang w:val="en-GB" w:eastAsia="en-GB"/>
              </w:rPr>
              <w:t>ability to motivate workforce to perform and win</w:t>
            </w:r>
          </w:p>
          <w:p w:rsidR="00D91A4F" w:rsidRPr="00E15FC0" w:rsidRDefault="00D91A4F" w:rsidP="00D91A4F">
            <w:pPr>
              <w:autoSpaceDE w:val="0"/>
              <w:autoSpaceDN w:val="0"/>
              <w:adjustRightInd w:val="0"/>
              <w:ind w:left="360"/>
              <w:jc w:val="both"/>
              <w:rPr>
                <w:rFonts w:ascii="Arial" w:hAnsi="Arial" w:cs="Arial"/>
                <w:color w:val="000000" w:themeColor="text1"/>
                <w:sz w:val="10"/>
                <w:szCs w:val="10"/>
                <w:lang w:val="en-GB"/>
              </w:rPr>
            </w:pPr>
          </w:p>
        </w:tc>
      </w:tr>
      <w:tr w:rsidR="00E345CA" w:rsidRPr="006D3805" w:rsidTr="00B75A85">
        <w:trPr>
          <w:trHeight w:val="4738"/>
        </w:trPr>
        <w:tc>
          <w:tcPr>
            <w:tcW w:w="10800" w:type="dxa"/>
            <w:shd w:val="clear" w:color="auto" w:fill="FFFFFF" w:themeFill="background1"/>
          </w:tcPr>
          <w:p w:rsidR="00E345CA" w:rsidRPr="00FB7F09" w:rsidRDefault="00EA620D" w:rsidP="00E345CA">
            <w:pPr>
              <w:ind w:right="-108"/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noProof/>
                <w:color w:val="000000" w:themeColor="text1"/>
                <w:lang w:val="en-IN" w:eastAsia="en-IN"/>
              </w:rPr>
              <w:drawing>
                <wp:inline distT="0" distB="0" distL="0" distR="0" wp14:anchorId="66733C15" wp14:editId="6830A201">
                  <wp:extent cx="238125" cy="238125"/>
                  <wp:effectExtent l="0" t="0" r="9525" b="9525"/>
                  <wp:docPr id="13" name="Picture 4" descr="edu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du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E345CA" w:rsidRPr="00FB7F09"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  <w:t xml:space="preserve"> </w:t>
            </w:r>
            <w:r w:rsidR="006F018C" w:rsidRPr="00FB7F09"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  <w:t>Academic Details</w:t>
            </w:r>
            <w:r w:rsidR="00E345CA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  <w:p w:rsidR="004C7D62" w:rsidRPr="00FB7F09" w:rsidRDefault="00CF729F" w:rsidP="0013595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Masters in Psychology (Counselling) f</w:t>
            </w:r>
            <w:r w:rsidR="00E345CA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rom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IGNOU, Delhi </w:t>
            </w:r>
            <w:r w:rsidR="00C04901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(</w:t>
            </w:r>
            <w:r w:rsidR="00FB7F0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Result awaited</w:t>
            </w:r>
            <w:r w:rsidR="00C04901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)</w:t>
            </w:r>
          </w:p>
          <w:p w:rsidR="00701EC8" w:rsidRPr="00FB7F09" w:rsidRDefault="00701EC8" w:rsidP="0013595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PGDSM (Sales &amp; Marketing) from National Institute of Sales &amp; Marketing, Delhi </w:t>
            </w:r>
          </w:p>
          <w:p w:rsidR="00701EC8" w:rsidRPr="00FB7F09" w:rsidRDefault="00701EC8" w:rsidP="0013595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B</w:t>
            </w:r>
            <w:r w:rsidR="00F4403A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.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A</w:t>
            </w:r>
            <w:r w:rsidR="00F4403A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.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(Pass) from University of Delhi, Delhi </w:t>
            </w:r>
          </w:p>
          <w:p w:rsidR="00950D82" w:rsidRPr="00FB7F09" w:rsidRDefault="00950D82" w:rsidP="00950D82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10"/>
                <w:szCs w:val="10"/>
                <w:lang w:val="en-GB" w:eastAsia="en-GB"/>
              </w:rPr>
            </w:pPr>
          </w:p>
          <w:p w:rsidR="00D8617A" w:rsidRPr="00FB7F09" w:rsidRDefault="00EA620D" w:rsidP="00D8617A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noProof/>
                <w:color w:val="000000" w:themeColor="text1"/>
                <w:lang w:val="en-IN" w:eastAsia="en-IN"/>
              </w:rPr>
              <w:drawing>
                <wp:inline distT="0" distB="0" distL="0" distR="0" wp14:anchorId="6DD4EE88" wp14:editId="64C8DC6F">
                  <wp:extent cx="238125" cy="238125"/>
                  <wp:effectExtent l="0" t="0" r="9525" b="9525"/>
                  <wp:docPr id="11" name="Picture 10" descr="Training-Attended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Training-Attended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8617A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D8617A" w:rsidRPr="00FB7F09"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  <w:t>Internship</w:t>
            </w:r>
          </w:p>
          <w:p w:rsidR="007D4A59" w:rsidRPr="00FB7F09" w:rsidRDefault="00D90559" w:rsidP="007D4A59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Sep</w:t>
            </w:r>
            <w:r w:rsidR="007D4A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’16 – </w:t>
            </w:r>
            <w:r w:rsidR="00C04901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Nov</w:t>
            </w:r>
            <w:r w:rsidR="007D4A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’16 with Amar </w:t>
            </w:r>
            <w:proofErr w:type="spellStart"/>
            <w:r w:rsidR="007D4A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Jyoti</w:t>
            </w:r>
            <w:proofErr w:type="spellEnd"/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Trust and Research Centre</w:t>
            </w:r>
            <w:r w:rsidR="007D4A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, Delhi as </w:t>
            </w:r>
            <w:r w:rsidR="00FB7F0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a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Trainee </w:t>
            </w:r>
            <w:r w:rsidR="007D4A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Psychologist</w:t>
            </w:r>
          </w:p>
          <w:p w:rsidR="007D4A59" w:rsidRPr="00FB7F09" w:rsidRDefault="007D4A59" w:rsidP="007D4A59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 w:eastAsia="en-GB"/>
              </w:rPr>
              <w:t>Role:</w:t>
            </w:r>
          </w:p>
          <w:p w:rsidR="007D4A59" w:rsidRPr="00FB7F09" w:rsidRDefault="009F34BA" w:rsidP="0013595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C</w:t>
            </w:r>
            <w:r w:rsidR="007D4A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onducted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tests like </w:t>
            </w:r>
            <w:r w:rsidR="007D4A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Case History, BKT, VSMS, </w:t>
            </w:r>
            <w:r w:rsidR="00C04901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MISIC, </w:t>
            </w:r>
            <w:r w:rsidR="007D4A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SFBT, </w:t>
            </w:r>
            <w:r w:rsidR="00FB7F0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MBC</w:t>
            </w:r>
            <w:r w:rsidR="007D4A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, </w:t>
            </w:r>
            <w:proofErr w:type="spellStart"/>
            <w:r w:rsidR="00FB7F0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Sinha’s</w:t>
            </w:r>
            <w:proofErr w:type="spellEnd"/>
            <w:r w:rsidR="00FB7F0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Anxiety Test, Beck Depression Inventory, </w:t>
            </w:r>
            <w:r w:rsidR="007D4A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Mindfulne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ss Relaxation Therapy, LD and ISAA</w:t>
            </w:r>
            <w:r w:rsidR="007D4A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</w:t>
            </w:r>
          </w:p>
          <w:p w:rsidR="00A85A34" w:rsidRPr="00FB7F09" w:rsidRDefault="00A85A34" w:rsidP="00E345CA">
            <w:pPr>
              <w:rPr>
                <w:rFonts w:ascii="Tahoma" w:hAnsi="Tahoma" w:cs="Tahoma"/>
                <w:color w:val="000000" w:themeColor="text1"/>
                <w:sz w:val="10"/>
                <w:szCs w:val="10"/>
                <w:lang w:val="en-GB"/>
              </w:rPr>
            </w:pPr>
          </w:p>
          <w:p w:rsidR="00A85A34" w:rsidRPr="00FB7F09" w:rsidRDefault="00EA620D" w:rsidP="00A85A34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noProof/>
                <w:color w:val="000000" w:themeColor="text1"/>
                <w:lang w:val="en-IN" w:eastAsia="en-IN"/>
              </w:rPr>
              <w:drawing>
                <wp:inline distT="0" distB="0" distL="0" distR="0" wp14:anchorId="1CCFCFBE" wp14:editId="5D1FAE5E">
                  <wp:extent cx="238125" cy="238125"/>
                  <wp:effectExtent l="0" t="0" r="9525" b="9525"/>
                  <wp:docPr id="10" name="Picture 17" descr="Training-Attended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Training-Attended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85A34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A85A34" w:rsidRPr="00FB7F09"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  <w:t>Training</w:t>
            </w:r>
          </w:p>
          <w:p w:rsidR="00A85A34" w:rsidRPr="00FB7F09" w:rsidRDefault="00A85A34" w:rsidP="00C732A0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Oct’93 - Apr’95 with Hyatt Regency, New Delhi as Apprentice</w:t>
            </w:r>
          </w:p>
          <w:p w:rsidR="00A85A34" w:rsidRPr="00FB7F09" w:rsidRDefault="00A85A34" w:rsidP="00C732A0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i/>
                <w:color w:val="000000" w:themeColor="text1"/>
                <w:sz w:val="20"/>
                <w:szCs w:val="20"/>
                <w:lang w:val="en-GB" w:eastAsia="en-GB"/>
              </w:rPr>
              <w:t>Received Appreciation Letter from Food &amp; Beverages Director for delivering quality services</w:t>
            </w:r>
          </w:p>
          <w:p w:rsidR="00E345CA" w:rsidRPr="00FB7F09" w:rsidRDefault="00D91A4F" w:rsidP="00E345CA">
            <w:pPr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</w:pPr>
            <w:r w:rsidRPr="00FB7F09">
              <w:rPr>
                <w:rFonts w:ascii="Tahoma" w:hAnsi="Tahoma" w:cs="Tahoma"/>
                <w:noProof/>
                <w:color w:val="000000" w:themeColor="text1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6B617B12" wp14:editId="15BB5395">
                      <wp:simplePos x="0" y="0"/>
                      <wp:positionH relativeFrom="column">
                        <wp:posOffset>4646295</wp:posOffset>
                      </wp:positionH>
                      <wp:positionV relativeFrom="paragraph">
                        <wp:posOffset>405765</wp:posOffset>
                      </wp:positionV>
                      <wp:extent cx="838200" cy="828675"/>
                      <wp:effectExtent l="0" t="0" r="0" b="0"/>
                      <wp:wrapNone/>
                      <wp:docPr id="41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838200" cy="828675"/>
                              </a:xfrm>
                              <a:prstGeom prst="rect">
                                <a:avLst/>
                              </a:prstGeom>
                              <a:noFill/>
                              <a:ln w="25400" cap="flat" cmpd="sng" algn="ctr">
                                <a:noFill/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30C5B" w:rsidRPr="00592415" w:rsidRDefault="00E30C5B" w:rsidP="00E30C5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7F7F7F" w:themeColor="text1" w:themeTint="80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592415">
                                    <w:rPr>
                                      <w:rFonts w:ascii="Tahoma" w:hAnsi="Tahoma" w:cs="Tahoma"/>
                                      <w:color w:val="7F7F7F" w:themeColor="text1" w:themeTint="80"/>
                                      <w:sz w:val="16"/>
                                      <w:szCs w:val="16"/>
                                      <w:lang w:val="en-GB"/>
                                    </w:rPr>
                                    <w:br/>
                                    <w:t xml:space="preserve">Analytical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 xmlns:mv="urn:schemas-microsoft-com:mac:vml" xmlns:mo="http://schemas.microsoft.com/office/mac/office/2008/main">
                  <w:pict>
                    <v:rect w14:anchorId="6B617B12" id="Rectangle 41" o:spid="_x0000_s1028" style="position:absolute;margin-left:365.85pt;margin-top:31.95pt;width:66pt;height:65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" filled="f" stroked="f" strokeweight="2pt">
                      <v:path arrowok="t"/>
                      <v:textbox>
                        <w:txbxContent>
                          <w:p w14:paraId="7B14C6DC" w14:textId="77777777" w:rsidR="00E30C5B" w:rsidRPr="00592415" w:rsidRDefault="00E30C5B" w:rsidP="00E30C5B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7F7F7F" w:themeColor="text1" w:themeTint="8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92415">
                              <w:rPr>
                                <w:rFonts w:ascii="Tahoma" w:hAnsi="Tahoma" w:cs="Tahoma"/>
                                <w:color w:val="7F7F7F" w:themeColor="text1" w:themeTint="80"/>
                                <w:sz w:val="16"/>
                                <w:szCs w:val="16"/>
                                <w:lang w:val="en-GB"/>
                              </w:rPr>
                              <w:br/>
                              <w:t xml:space="preserve">Analytical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B7F09">
              <w:rPr>
                <w:rFonts w:ascii="Tahoma" w:hAnsi="Tahoma" w:cs="Tahoma"/>
                <w:noProof/>
                <w:color w:val="000000" w:themeColor="text1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38272" behindDoc="0" locked="0" layoutInCell="1" allowOverlap="1" wp14:anchorId="4E82404A" wp14:editId="75E92375">
                      <wp:simplePos x="0" y="0"/>
                      <wp:positionH relativeFrom="column">
                        <wp:posOffset>3636645</wp:posOffset>
                      </wp:positionH>
                      <wp:positionV relativeFrom="paragraph">
                        <wp:posOffset>405765</wp:posOffset>
                      </wp:positionV>
                      <wp:extent cx="838200" cy="828675"/>
                      <wp:effectExtent l="0" t="0" r="0" b="0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838200" cy="828675"/>
                              </a:xfrm>
                              <a:prstGeom prst="rect">
                                <a:avLst/>
                              </a:prstGeom>
                              <a:noFill/>
                              <a:ln w="25400" cap="flat" cmpd="sng" algn="ctr">
                                <a:noFill/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345CA" w:rsidRPr="00592415" w:rsidRDefault="00E345CA" w:rsidP="0068789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7F7F7F" w:themeColor="text1" w:themeTint="80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592415">
                                    <w:rPr>
                                      <w:rFonts w:ascii="Tahoma" w:hAnsi="Tahoma" w:cs="Tahoma"/>
                                      <w:color w:val="7F7F7F" w:themeColor="text1" w:themeTint="80"/>
                                      <w:sz w:val="16"/>
                                      <w:szCs w:val="16"/>
                                      <w:lang w:val="en-GB"/>
                                    </w:rPr>
                                    <w:br/>
                                    <w:t xml:space="preserve">Collaborator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 xmlns:mv="urn:schemas-microsoft-com:mac:vml" xmlns:mo="http://schemas.microsoft.com/office/mac/office/2008/main">
                  <w:pict>
                    <v:rect w14:anchorId="4E82404A" id="Rectangle 25" o:spid="_x0000_s1029" style="position:absolute;margin-left:286.35pt;margin-top:31.95pt;width:66pt;height:65.2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" filled="f" stroked="f" strokeweight="2pt">
                      <v:path arrowok="t"/>
                      <v:textbox>
                        <w:txbxContent>
                          <w:p w14:paraId="7D971376" w14:textId="77777777" w:rsidR="00E345CA" w:rsidRPr="00592415" w:rsidRDefault="00E345CA" w:rsidP="00687891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7F7F7F" w:themeColor="text1" w:themeTint="8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92415">
                              <w:rPr>
                                <w:rFonts w:ascii="Tahoma" w:hAnsi="Tahoma" w:cs="Tahoma"/>
                                <w:color w:val="7F7F7F" w:themeColor="text1" w:themeTint="80"/>
                                <w:sz w:val="16"/>
                                <w:szCs w:val="16"/>
                                <w:lang w:val="en-GB"/>
                              </w:rPr>
                              <w:br/>
                              <w:t xml:space="preserve">Collaborator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B7F09">
              <w:rPr>
                <w:rFonts w:ascii="Tahoma" w:hAnsi="Tahoma" w:cs="Tahoma"/>
                <w:noProof/>
                <w:color w:val="000000" w:themeColor="text1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32128" behindDoc="0" locked="0" layoutInCell="1" allowOverlap="1" wp14:anchorId="0C0231C6" wp14:editId="4B3C2C8E">
                      <wp:simplePos x="0" y="0"/>
                      <wp:positionH relativeFrom="column">
                        <wp:posOffset>2464435</wp:posOffset>
                      </wp:positionH>
                      <wp:positionV relativeFrom="paragraph">
                        <wp:posOffset>408305</wp:posOffset>
                      </wp:positionV>
                      <wp:extent cx="1076325" cy="800100"/>
                      <wp:effectExtent l="0" t="0" r="0" b="0"/>
                      <wp:wrapNone/>
                      <wp:docPr id="22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76325" cy="800100"/>
                              </a:xfrm>
                              <a:prstGeom prst="rect">
                                <a:avLst/>
                              </a:prstGeom>
                              <a:noFill/>
                              <a:ln w="25400" cap="flat" cmpd="sng" algn="ctr">
                                <a:noFill/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345CA" w:rsidRPr="00592415" w:rsidRDefault="00E345CA" w:rsidP="0068789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7F7F7F" w:themeColor="text1" w:themeTint="80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592415">
                                    <w:rPr>
                                      <w:rFonts w:ascii="Tahoma" w:hAnsi="Tahoma" w:cs="Tahoma"/>
                                      <w:color w:val="7F7F7F" w:themeColor="text1" w:themeTint="80"/>
                                      <w:sz w:val="16"/>
                                      <w:szCs w:val="16"/>
                                      <w:lang w:val="en-GB"/>
                                    </w:rPr>
                                    <w:br/>
                                    <w:t xml:space="preserve">Change Agent     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 xmlns:mv="urn:schemas-microsoft-com:mac:vml" xmlns:mo="http://schemas.microsoft.com/office/mac/office/2008/main">
                  <w:pict>
                    <v:rect w14:anchorId="0C0231C6" id="Rectangle 22" o:spid="_x0000_s1030" style="position:absolute;margin-left:194.05pt;margin-top:32.15pt;width:84.75pt;height:63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" filled="f" stroked="f" strokeweight="2pt">
                      <v:path arrowok="t"/>
                      <v:textbox>
                        <w:txbxContent>
                          <w:p w14:paraId="51C90542" w14:textId="77777777" w:rsidR="00E345CA" w:rsidRPr="00592415" w:rsidRDefault="00E345CA" w:rsidP="00687891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7F7F7F" w:themeColor="text1" w:themeTint="8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92415">
                              <w:rPr>
                                <w:rFonts w:ascii="Tahoma" w:hAnsi="Tahoma" w:cs="Tahoma"/>
                                <w:color w:val="7F7F7F" w:themeColor="text1" w:themeTint="80"/>
                                <w:sz w:val="16"/>
                                <w:szCs w:val="16"/>
                                <w:lang w:val="en-GB"/>
                              </w:rPr>
                              <w:br/>
                              <w:t xml:space="preserve">Change Agent           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B7F09">
              <w:rPr>
                <w:rFonts w:ascii="Tahoma" w:hAnsi="Tahoma" w:cs="Tahoma"/>
                <w:noProof/>
                <w:color w:val="000000" w:themeColor="text1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5E862331" wp14:editId="5B01064F">
                      <wp:simplePos x="0" y="0"/>
                      <wp:positionH relativeFrom="column">
                        <wp:posOffset>1503045</wp:posOffset>
                      </wp:positionH>
                      <wp:positionV relativeFrom="paragraph">
                        <wp:posOffset>427355</wp:posOffset>
                      </wp:positionV>
                      <wp:extent cx="895350" cy="828675"/>
                      <wp:effectExtent l="0" t="0" r="0" b="0"/>
                      <wp:wrapNone/>
                      <wp:docPr id="26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895350" cy="828675"/>
                              </a:xfrm>
                              <a:prstGeom prst="rect">
                                <a:avLst/>
                              </a:prstGeom>
                              <a:noFill/>
                              <a:ln w="25400" cap="flat" cmpd="sng" algn="ctr">
                                <a:noFill/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345CA" w:rsidRPr="00592415" w:rsidRDefault="00E345CA" w:rsidP="0068789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7F7F7F" w:themeColor="text1" w:themeTint="80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592415">
                                    <w:rPr>
                                      <w:rFonts w:ascii="Tahoma" w:hAnsi="Tahoma" w:cs="Tahoma"/>
                                      <w:color w:val="7F7F7F" w:themeColor="text1" w:themeTint="80"/>
                                      <w:sz w:val="16"/>
                                      <w:szCs w:val="16"/>
                                      <w:lang w:val="en-GB"/>
                                    </w:rPr>
                                    <w:br/>
                                    <w:t xml:space="preserve">Communicator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 xmlns:mv="urn:schemas-microsoft-com:mac:vml" xmlns:mo="http://schemas.microsoft.com/office/mac/office/2008/main">
                  <w:pict>
                    <v:rect w14:anchorId="5E862331" id="Rectangle 26" o:spid="_x0000_s1031" style="position:absolute;margin-left:118.35pt;margin-top:33.65pt;width:70.5pt;height:65.2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" filled="f" stroked="f" strokeweight="2pt">
                      <v:path arrowok="t"/>
                      <v:textbox>
                        <w:txbxContent>
                          <w:p w14:paraId="2D955301" w14:textId="77777777" w:rsidR="00E345CA" w:rsidRPr="00592415" w:rsidRDefault="00E345CA" w:rsidP="00687891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7F7F7F" w:themeColor="text1" w:themeTint="8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92415">
                              <w:rPr>
                                <w:rFonts w:ascii="Tahoma" w:hAnsi="Tahoma" w:cs="Tahoma"/>
                                <w:color w:val="7F7F7F" w:themeColor="text1" w:themeTint="80"/>
                                <w:sz w:val="16"/>
                                <w:szCs w:val="16"/>
                                <w:lang w:val="en-GB"/>
                              </w:rPr>
                              <w:br/>
                              <w:t xml:space="preserve">Communicator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C7D62" w:rsidRPr="00FB7F09">
              <w:rPr>
                <w:rFonts w:ascii="Tahoma" w:hAnsi="Tahoma" w:cs="Tahoma"/>
                <w:noProof/>
                <w:color w:val="000000" w:themeColor="text1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515BFA09" wp14:editId="50941657">
                      <wp:simplePos x="0" y="0"/>
                      <wp:positionH relativeFrom="column">
                        <wp:posOffset>407670</wp:posOffset>
                      </wp:positionH>
                      <wp:positionV relativeFrom="paragraph">
                        <wp:posOffset>408305</wp:posOffset>
                      </wp:positionV>
                      <wp:extent cx="895350" cy="828675"/>
                      <wp:effectExtent l="0" t="0" r="0" b="0"/>
                      <wp:wrapNone/>
                      <wp:docPr id="35" name="Rectangle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895350" cy="828675"/>
                              </a:xfrm>
                              <a:prstGeom prst="rect">
                                <a:avLst/>
                              </a:prstGeom>
                              <a:noFill/>
                              <a:ln w="25400" cap="flat" cmpd="sng" algn="ctr">
                                <a:noFill/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345CA" w:rsidRPr="00592415" w:rsidRDefault="00E345CA" w:rsidP="0068789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7F7F7F" w:themeColor="text1" w:themeTint="80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592415">
                                    <w:rPr>
                                      <w:rFonts w:ascii="Tahoma" w:hAnsi="Tahoma" w:cs="Tahoma"/>
                                      <w:color w:val="7F7F7F" w:themeColor="text1" w:themeTint="80"/>
                                      <w:sz w:val="16"/>
                                      <w:szCs w:val="16"/>
                                      <w:lang w:val="en-GB"/>
                                    </w:rPr>
                                    <w:br/>
                                    <w:t xml:space="preserve">Motivator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 xmlns:mv="urn:schemas-microsoft-com:mac:vml" xmlns:mo="http://schemas.microsoft.com/office/mac/office/2008/main">
                  <w:pict>
                    <v:rect w14:anchorId="515BFA09" id="Rectangle 35" o:spid="_x0000_s1032" style="position:absolute;margin-left:32.1pt;margin-top:32.15pt;width:70.5pt;height:65.2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" filled="f" stroked="f" strokeweight="2pt">
                      <v:path arrowok="t"/>
                      <v:textbox>
                        <w:txbxContent>
                          <w:p w14:paraId="4F814806" w14:textId="77777777" w:rsidR="00E345CA" w:rsidRPr="00592415" w:rsidRDefault="00E345CA" w:rsidP="00687891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7F7F7F" w:themeColor="text1" w:themeTint="8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92415">
                              <w:rPr>
                                <w:rFonts w:ascii="Tahoma" w:hAnsi="Tahoma" w:cs="Tahoma"/>
                                <w:color w:val="7F7F7F" w:themeColor="text1" w:themeTint="80"/>
                                <w:sz w:val="16"/>
                                <w:szCs w:val="16"/>
                                <w:lang w:val="en-GB"/>
                              </w:rPr>
                              <w:br/>
                              <w:t xml:space="preserve">Motivator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36148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br/>
            </w:r>
            <w:r w:rsidR="00136148" w:rsidRPr="00FB7F09">
              <w:rPr>
                <w:rFonts w:ascii="Tahoma" w:hAnsi="Tahoma" w:cs="Tahoma"/>
                <w:noProof/>
                <w:color w:val="000000" w:themeColor="text1"/>
                <w:lang w:val="en-IN" w:eastAsia="en-IN"/>
              </w:rPr>
              <w:drawing>
                <wp:inline distT="0" distB="0" distL="0" distR="0" wp14:anchorId="5C29F719" wp14:editId="50F95EB6">
                  <wp:extent cx="228600" cy="228600"/>
                  <wp:effectExtent l="0" t="0" r="0" b="0"/>
                  <wp:docPr id="23" name="Picture 23" descr="softskil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softskil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136148" w:rsidRPr="00FB7F09"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  <w:t xml:space="preserve"> </w:t>
            </w:r>
            <w:r w:rsidR="004174D3" w:rsidRPr="00FB7F09"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  <w:t>Skill Set</w:t>
            </w:r>
            <w:r w:rsidR="00C8598F" w:rsidRPr="00FB7F09">
              <w:rPr>
                <w:rFonts w:ascii="Tahoma" w:hAnsi="Tahoma" w:cs="Tahoma"/>
                <w:noProof/>
                <w:color w:val="000000" w:themeColor="text1"/>
                <w:lang w:val="en-IN" w:eastAsia="en-IN"/>
              </w:rPr>
              <w:drawing>
                <wp:inline distT="0" distB="0" distL="0" distR="0" wp14:anchorId="09B343C9" wp14:editId="3D3C3D6D">
                  <wp:extent cx="5837256" cy="1495425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oftskills-copy3.gif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4855" cy="1497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423D" w:rsidRPr="006D3805" w:rsidTr="00B75A85">
        <w:trPr>
          <w:trHeight w:val="220"/>
        </w:trPr>
        <w:tc>
          <w:tcPr>
            <w:tcW w:w="10800" w:type="dxa"/>
            <w:shd w:val="clear" w:color="auto" w:fill="FFFFFF" w:themeFill="background1"/>
          </w:tcPr>
          <w:p w:rsidR="0065423D" w:rsidRPr="006D3805" w:rsidRDefault="0065423D" w:rsidP="00175098">
            <w:pPr>
              <w:ind w:right="-108"/>
              <w:rPr>
                <w:rFonts w:ascii="Tahoma" w:hAnsi="Tahoma" w:cs="Tahoma"/>
                <w:noProof/>
                <w:lang w:val="en-GB"/>
              </w:rPr>
            </w:pPr>
          </w:p>
        </w:tc>
      </w:tr>
      <w:tr w:rsidR="00E345CA" w:rsidRPr="006D3805" w:rsidTr="00B75A85">
        <w:trPr>
          <w:trHeight w:val="2515"/>
        </w:trPr>
        <w:tc>
          <w:tcPr>
            <w:tcW w:w="10800" w:type="dxa"/>
            <w:shd w:val="clear" w:color="auto" w:fill="1CA5C5"/>
          </w:tcPr>
          <w:p w:rsidR="00E345CA" w:rsidRPr="006D3805" w:rsidRDefault="005858B7" w:rsidP="00E345CA">
            <w:pPr>
              <w:rPr>
                <w:rFonts w:ascii="Tahoma" w:hAnsi="Tahoma" w:cs="Tahoma"/>
                <w:color w:val="FFFFFF" w:themeColor="background1"/>
                <w:lang w:val="en-GB"/>
              </w:rPr>
            </w:pPr>
            <w:r w:rsidRPr="006D3805">
              <w:rPr>
                <w:rFonts w:ascii="Tahoma" w:hAnsi="Tahoma" w:cs="Tahoma"/>
                <w:noProof/>
                <w:color w:val="F0563D"/>
                <w:sz w:val="28"/>
                <w:szCs w:val="28"/>
                <w:lang w:val="en-IN" w:eastAsia="en-IN"/>
              </w:rPr>
              <w:lastRenderedPageBreak/>
              <w:drawing>
                <wp:inline distT="0" distB="0" distL="0" distR="0" wp14:anchorId="4B0D5C68" wp14:editId="5A9EEB81">
                  <wp:extent cx="228600" cy="228600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rea24x24icons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345CA" w:rsidRPr="006D3805">
              <w:rPr>
                <w:rFonts w:ascii="Tahoma" w:hAnsi="Tahoma" w:cs="Tahoma"/>
                <w:color w:val="F0563D"/>
                <w:sz w:val="28"/>
                <w:szCs w:val="28"/>
                <w:lang w:val="en-GB"/>
              </w:rPr>
              <w:t xml:space="preserve"> </w:t>
            </w:r>
            <w:r w:rsidR="00B14735" w:rsidRPr="006D3805">
              <w:rPr>
                <w:rFonts w:ascii="Tahoma" w:hAnsi="Tahoma" w:cs="Tahoma"/>
                <w:color w:val="FFFFFF" w:themeColor="background1"/>
                <w:sz w:val="28"/>
                <w:szCs w:val="28"/>
                <w:lang w:val="en-GB"/>
              </w:rPr>
              <w:t>Core Competencies</w:t>
            </w:r>
            <w:r w:rsidR="00415F05" w:rsidRPr="006D3805">
              <w:rPr>
                <w:rFonts w:ascii="Tahoma" w:hAnsi="Tahoma" w:cs="Tahoma"/>
                <w:color w:val="FFFFFF" w:themeColor="background1"/>
                <w:lang w:val="en-GB"/>
              </w:rPr>
              <w:br/>
            </w:r>
          </w:p>
          <w:tbl>
            <w:tblPr>
              <w:tblStyle w:val="TableGrid"/>
              <w:tblW w:w="1068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67"/>
              <w:gridCol w:w="3690"/>
              <w:gridCol w:w="3329"/>
            </w:tblGrid>
            <w:tr w:rsidR="00D26CFF" w:rsidRPr="006D3805" w:rsidTr="00170E4E">
              <w:trPr>
                <w:trHeight w:val="257"/>
              </w:trPr>
              <w:tc>
                <w:tcPr>
                  <w:tcW w:w="3667" w:type="dxa"/>
                </w:tcPr>
                <w:p w:rsidR="00415F05" w:rsidRPr="006D3805" w:rsidRDefault="004B714F" w:rsidP="004B714F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General Administration</w:t>
                  </w:r>
                </w:p>
              </w:tc>
              <w:tc>
                <w:tcPr>
                  <w:tcW w:w="3690" w:type="dxa"/>
                </w:tcPr>
                <w:p w:rsidR="00415F05" w:rsidRPr="006D3805" w:rsidRDefault="004B714F" w:rsidP="00D90559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 xml:space="preserve">HR </w:t>
                  </w:r>
                </w:p>
              </w:tc>
              <w:tc>
                <w:tcPr>
                  <w:tcW w:w="3329" w:type="dxa"/>
                </w:tcPr>
                <w:p w:rsidR="00415F05" w:rsidRPr="006D3805" w:rsidRDefault="00855C28" w:rsidP="005A6CB6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Business Operations Management</w:t>
                  </w:r>
                </w:p>
              </w:tc>
            </w:tr>
            <w:tr w:rsidR="00D26CFF" w:rsidRPr="006D3805" w:rsidTr="00170E4E">
              <w:trPr>
                <w:trHeight w:val="257"/>
              </w:trPr>
              <w:tc>
                <w:tcPr>
                  <w:tcW w:w="3667" w:type="dxa"/>
                </w:tcPr>
                <w:p w:rsidR="00415F05" w:rsidRPr="006D3805" w:rsidRDefault="00876AE5" w:rsidP="005A6CB6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noProof/>
                      <w:color w:val="FFFFFF" w:themeColor="background1"/>
                      <w:sz w:val="20"/>
                      <w:szCs w:val="20"/>
                      <w:lang w:val="en-IN" w:eastAsia="en-IN"/>
                    </w:rPr>
                    <w:drawing>
                      <wp:inline distT="0" distB="0" distL="0" distR="0" wp14:anchorId="1DBD9905" wp14:editId="0DA4108A">
                        <wp:extent cx="2000250" cy="171450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002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90" w:type="dxa"/>
                </w:tcPr>
                <w:p w:rsidR="00415F05" w:rsidRPr="006D3805" w:rsidRDefault="00876AE5" w:rsidP="005A6CB6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noProof/>
                      <w:color w:val="FFFFFF" w:themeColor="background1"/>
                      <w:sz w:val="20"/>
                      <w:szCs w:val="20"/>
                      <w:lang w:val="en-IN" w:eastAsia="en-IN"/>
                    </w:rPr>
                    <w:drawing>
                      <wp:inline distT="0" distB="0" distL="0" distR="0" wp14:anchorId="6A1B28B1" wp14:editId="2EF4EEBC">
                        <wp:extent cx="2000250" cy="171450"/>
                        <wp:effectExtent l="0" t="0" r="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002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329" w:type="dxa"/>
                </w:tcPr>
                <w:p w:rsidR="00415F05" w:rsidRPr="006D3805" w:rsidRDefault="00876AE5" w:rsidP="005A6CB6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noProof/>
                      <w:color w:val="FFFFFF" w:themeColor="background1"/>
                      <w:sz w:val="20"/>
                      <w:szCs w:val="20"/>
                      <w:lang w:val="en-IN" w:eastAsia="en-IN"/>
                    </w:rPr>
                    <w:drawing>
                      <wp:inline distT="0" distB="0" distL="0" distR="0" wp14:anchorId="05777360" wp14:editId="5291CB84">
                        <wp:extent cx="2000250" cy="171450"/>
                        <wp:effectExtent l="0" t="0" r="0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002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26CFF" w:rsidRPr="006D3805" w:rsidTr="00170E4E">
              <w:trPr>
                <w:trHeight w:val="257"/>
              </w:trPr>
              <w:tc>
                <w:tcPr>
                  <w:tcW w:w="3667" w:type="dxa"/>
                </w:tcPr>
                <w:p w:rsidR="00415F05" w:rsidRPr="006D3805" w:rsidRDefault="00FF74B7" w:rsidP="005A6CB6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Cost Analysis/Control</w:t>
                  </w:r>
                </w:p>
              </w:tc>
              <w:tc>
                <w:tcPr>
                  <w:tcW w:w="3690" w:type="dxa"/>
                </w:tcPr>
                <w:p w:rsidR="00415F05" w:rsidRPr="006D3805" w:rsidRDefault="0029797B" w:rsidP="005A6CB6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Transportation &amp; Travel Management</w:t>
                  </w:r>
                  <w:r w:rsidRPr="006D3805"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  <w:t xml:space="preserve">  </w:t>
                  </w:r>
                </w:p>
              </w:tc>
              <w:tc>
                <w:tcPr>
                  <w:tcW w:w="3329" w:type="dxa"/>
                </w:tcPr>
                <w:p w:rsidR="00415F05" w:rsidRPr="006D3805" w:rsidRDefault="002E0746" w:rsidP="005A6CB6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Visa Processing</w:t>
                  </w:r>
                </w:p>
              </w:tc>
            </w:tr>
            <w:tr w:rsidR="00D26CFF" w:rsidRPr="006D3805" w:rsidTr="00170E4E">
              <w:trPr>
                <w:trHeight w:val="257"/>
              </w:trPr>
              <w:tc>
                <w:tcPr>
                  <w:tcW w:w="3667" w:type="dxa"/>
                </w:tcPr>
                <w:p w:rsidR="00415F05" w:rsidRPr="006D3805" w:rsidRDefault="00876AE5" w:rsidP="005A6CB6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noProof/>
                      <w:color w:val="FFFFFF" w:themeColor="background1"/>
                      <w:sz w:val="20"/>
                      <w:szCs w:val="20"/>
                      <w:lang w:val="en-IN" w:eastAsia="en-IN"/>
                    </w:rPr>
                    <w:drawing>
                      <wp:inline distT="0" distB="0" distL="0" distR="0" wp14:anchorId="3E397626" wp14:editId="3D76588F">
                        <wp:extent cx="2000250" cy="171450"/>
                        <wp:effectExtent l="0" t="0" r="0" b="0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002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90" w:type="dxa"/>
                </w:tcPr>
                <w:p w:rsidR="00415F05" w:rsidRPr="006D3805" w:rsidRDefault="00876AE5" w:rsidP="005A6CB6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noProof/>
                      <w:color w:val="FFFFFF" w:themeColor="background1"/>
                      <w:sz w:val="20"/>
                      <w:szCs w:val="20"/>
                      <w:lang w:val="en-IN" w:eastAsia="en-IN"/>
                    </w:rPr>
                    <w:drawing>
                      <wp:inline distT="0" distB="0" distL="0" distR="0" wp14:anchorId="00304E1B" wp14:editId="5831015A">
                        <wp:extent cx="2000250" cy="171450"/>
                        <wp:effectExtent l="0" t="0" r="0" b="0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002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329" w:type="dxa"/>
                </w:tcPr>
                <w:p w:rsidR="00415F05" w:rsidRPr="006D3805" w:rsidRDefault="00876AE5" w:rsidP="005A6CB6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noProof/>
                      <w:color w:val="FFFFFF" w:themeColor="background1"/>
                      <w:sz w:val="20"/>
                      <w:szCs w:val="20"/>
                      <w:lang w:val="en-IN" w:eastAsia="en-IN"/>
                    </w:rPr>
                    <w:drawing>
                      <wp:inline distT="0" distB="0" distL="0" distR="0" wp14:anchorId="6B0DC597" wp14:editId="0A622FAA">
                        <wp:extent cx="2000250" cy="171450"/>
                        <wp:effectExtent l="0" t="0" r="0" b="0"/>
                        <wp:docPr id="24" name="Picture 2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002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26CFF" w:rsidRPr="006D3805" w:rsidTr="00170E4E">
              <w:trPr>
                <w:trHeight w:val="257"/>
              </w:trPr>
              <w:tc>
                <w:tcPr>
                  <w:tcW w:w="3667" w:type="dxa"/>
                </w:tcPr>
                <w:p w:rsidR="00415F05" w:rsidRPr="006D3805" w:rsidRDefault="00594838" w:rsidP="005A6CB6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Reporting &amp; Do</w:t>
                  </w:r>
                  <w:r w:rsidRPr="00E731F5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cum</w:t>
                  </w:r>
                  <w:r w:rsidRPr="006D3805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entation</w:t>
                  </w:r>
                </w:p>
              </w:tc>
              <w:tc>
                <w:tcPr>
                  <w:tcW w:w="3690" w:type="dxa"/>
                </w:tcPr>
                <w:p w:rsidR="00415F05" w:rsidRPr="006D3805" w:rsidRDefault="0045644E" w:rsidP="005A6CB6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Contract Negotiation</w:t>
                  </w:r>
                </w:p>
              </w:tc>
              <w:tc>
                <w:tcPr>
                  <w:tcW w:w="3329" w:type="dxa"/>
                </w:tcPr>
                <w:p w:rsidR="00415F05" w:rsidRPr="006D3805" w:rsidRDefault="00E307B7" w:rsidP="005A6CB6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Cross-functional Coordination</w:t>
                  </w:r>
                </w:p>
              </w:tc>
            </w:tr>
            <w:tr w:rsidR="004F0B47" w:rsidRPr="006D3805" w:rsidTr="00170E4E">
              <w:trPr>
                <w:trHeight w:val="288"/>
              </w:trPr>
              <w:tc>
                <w:tcPr>
                  <w:tcW w:w="3667" w:type="dxa"/>
                </w:tcPr>
                <w:p w:rsidR="00415F05" w:rsidRPr="006D3805" w:rsidRDefault="00876AE5" w:rsidP="005A6CB6">
                  <w:pPr>
                    <w:rPr>
                      <w:rFonts w:ascii="Tahoma" w:hAnsi="Tahoma" w:cs="Tahoma"/>
                      <w:color w:val="595959" w:themeColor="text1" w:themeTint="A6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noProof/>
                      <w:color w:val="FFFFFF" w:themeColor="background1"/>
                      <w:sz w:val="20"/>
                      <w:szCs w:val="20"/>
                      <w:lang w:val="en-IN" w:eastAsia="en-IN"/>
                    </w:rPr>
                    <w:drawing>
                      <wp:inline distT="0" distB="0" distL="0" distR="0" wp14:anchorId="73CB3F55" wp14:editId="57499105">
                        <wp:extent cx="2000250" cy="171450"/>
                        <wp:effectExtent l="0" t="0" r="0" b="0"/>
                        <wp:docPr id="28" name="Picture 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002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90" w:type="dxa"/>
                </w:tcPr>
                <w:p w:rsidR="00415F05" w:rsidRPr="006D3805" w:rsidRDefault="00876AE5" w:rsidP="005A6CB6">
                  <w:pPr>
                    <w:rPr>
                      <w:rFonts w:ascii="Tahoma" w:hAnsi="Tahoma" w:cs="Tahoma"/>
                      <w:color w:val="595959" w:themeColor="text1" w:themeTint="A6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noProof/>
                      <w:color w:val="FFFFFF" w:themeColor="background1"/>
                      <w:sz w:val="20"/>
                      <w:szCs w:val="20"/>
                      <w:lang w:val="en-IN" w:eastAsia="en-IN"/>
                    </w:rPr>
                    <w:drawing>
                      <wp:inline distT="0" distB="0" distL="0" distR="0" wp14:anchorId="3C4D5172" wp14:editId="7D3A5A14">
                        <wp:extent cx="2000250" cy="171450"/>
                        <wp:effectExtent l="0" t="0" r="0" b="0"/>
                        <wp:docPr id="29" name="Picture 2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002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329" w:type="dxa"/>
                </w:tcPr>
                <w:p w:rsidR="00415F05" w:rsidRPr="006D3805" w:rsidRDefault="00876AE5" w:rsidP="005A6CB6">
                  <w:pPr>
                    <w:rPr>
                      <w:rFonts w:ascii="Tahoma" w:hAnsi="Tahoma" w:cs="Tahoma"/>
                      <w:color w:val="595959" w:themeColor="text1" w:themeTint="A6"/>
                      <w:lang w:val="en-GB"/>
                    </w:rPr>
                  </w:pPr>
                  <w:r w:rsidRPr="006D3805">
                    <w:rPr>
                      <w:rFonts w:ascii="Tahoma" w:eastAsia="Calibri" w:hAnsi="Tahoma" w:cs="Tahoma"/>
                      <w:noProof/>
                      <w:color w:val="FFFFFF" w:themeColor="background1"/>
                      <w:sz w:val="20"/>
                      <w:szCs w:val="20"/>
                      <w:lang w:val="en-IN" w:eastAsia="en-IN"/>
                    </w:rPr>
                    <w:drawing>
                      <wp:inline distT="0" distB="0" distL="0" distR="0" wp14:anchorId="429E9F09" wp14:editId="5A47FA27">
                        <wp:extent cx="2000250" cy="171450"/>
                        <wp:effectExtent l="0" t="0" r="0" b="0"/>
                        <wp:docPr id="30" name="Picture 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002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E345CA" w:rsidRPr="006D3805" w:rsidRDefault="00E345CA" w:rsidP="0065423D">
            <w:pPr>
              <w:rPr>
                <w:rFonts w:ascii="Tahoma" w:hAnsi="Tahoma" w:cs="Tahoma"/>
                <w:noProof/>
                <w:lang w:val="en-GB"/>
              </w:rPr>
            </w:pPr>
          </w:p>
        </w:tc>
      </w:tr>
      <w:tr w:rsidR="00E425B9" w:rsidRPr="006D3805" w:rsidTr="00B75A85">
        <w:trPr>
          <w:trHeight w:val="13595"/>
        </w:trPr>
        <w:tc>
          <w:tcPr>
            <w:tcW w:w="10800" w:type="dxa"/>
            <w:shd w:val="clear" w:color="auto" w:fill="FFFFFF" w:themeFill="background1"/>
          </w:tcPr>
          <w:p w:rsidR="0003475A" w:rsidRPr="00FB7F09" w:rsidRDefault="00EA620D" w:rsidP="00DD78A2">
            <w:pPr>
              <w:spacing w:line="320" w:lineRule="exact"/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</w:pPr>
            <w:r w:rsidRPr="00FB7F09">
              <w:rPr>
                <w:noProof/>
                <w:color w:val="000000" w:themeColor="text1"/>
                <w:lang w:val="en-IN" w:eastAsia="en-IN"/>
              </w:rPr>
              <w:lastRenderedPageBreak/>
              <w:drawing>
                <wp:inline distT="0" distB="0" distL="0" distR="0" wp14:anchorId="16549ADD" wp14:editId="7020E62E">
                  <wp:extent cx="238125" cy="238125"/>
                  <wp:effectExtent l="0" t="0" r="9525" b="9525"/>
                  <wp:docPr id="7" name="Picture 13" descr="exp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exp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3166D" w:rsidRPr="00FB7F09">
              <w:rPr>
                <w:rFonts w:ascii="Tahoma" w:hAnsi="Tahoma" w:cs="Tahoma"/>
                <w:color w:val="000000" w:themeColor="text1"/>
                <w:lang w:val="en-GB"/>
              </w:rPr>
              <w:t xml:space="preserve"> </w:t>
            </w:r>
            <w:r w:rsidR="00D3166D" w:rsidRPr="00FB7F09"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  <w:t>Organizational Experience</w:t>
            </w:r>
          </w:p>
          <w:p w:rsidR="00D3166D" w:rsidRPr="00FB7F09" w:rsidRDefault="00D3166D" w:rsidP="00C732A0">
            <w:pPr>
              <w:spacing w:line="320" w:lineRule="exact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 xml:space="preserve">Feb’08 – Jul’16 with KAEFER, UAE as Manager – Administration </w:t>
            </w:r>
          </w:p>
          <w:p w:rsidR="00D3166D" w:rsidRPr="00FB7F09" w:rsidRDefault="00D3166D" w:rsidP="00C732A0">
            <w:pPr>
              <w:spacing w:line="220" w:lineRule="exact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>Growth Path:</w:t>
            </w:r>
          </w:p>
          <w:p w:rsidR="00D3166D" w:rsidRPr="00FB7F09" w:rsidRDefault="00D3166D" w:rsidP="00C732A0">
            <w:pPr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  <w:t>Administrator – Administration &amp; HR</w:t>
            </w:r>
          </w:p>
          <w:p w:rsidR="00D3166D" w:rsidRPr="00FB7F09" w:rsidRDefault="00D3166D" w:rsidP="00C732A0">
            <w:pPr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  <w:t>Senior Coordinator - Manpower</w:t>
            </w:r>
          </w:p>
          <w:p w:rsidR="00D3166D" w:rsidRPr="00FB7F09" w:rsidRDefault="00D3166D" w:rsidP="00C732A0">
            <w:pPr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  <w:t xml:space="preserve">Assistant Manager - Administration </w:t>
            </w:r>
          </w:p>
          <w:p w:rsidR="00D3166D" w:rsidRDefault="00D90559" w:rsidP="00C732A0">
            <w:pPr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  <w:t xml:space="preserve">Manager – Administration </w:t>
            </w:r>
          </w:p>
          <w:p w:rsidR="00A501A2" w:rsidRPr="00FB7F09" w:rsidRDefault="00A501A2" w:rsidP="00C732A0">
            <w:pPr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</w:pPr>
          </w:p>
          <w:p w:rsidR="00D3166D" w:rsidRPr="00FB7F09" w:rsidRDefault="00D3166D" w:rsidP="00DD78A2">
            <w:pPr>
              <w:spacing w:line="220" w:lineRule="exact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D3166D" w:rsidRDefault="00D3166D" w:rsidP="00DD78A2">
            <w:pPr>
              <w:spacing w:line="220" w:lineRule="exact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>Role:</w:t>
            </w:r>
          </w:p>
          <w:p w:rsidR="00A501A2" w:rsidRPr="00FB7F09" w:rsidRDefault="00A501A2" w:rsidP="00DD78A2">
            <w:pPr>
              <w:spacing w:line="220" w:lineRule="exact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C821CB" w:rsidRPr="00FB7F09" w:rsidRDefault="009C489C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Managed</w:t>
            </w:r>
            <w:r w:rsidR="00D52A17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the</w:t>
            </w:r>
            <w:r w:rsidR="00C821CB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entire </w:t>
            </w:r>
            <w:r w:rsidR="00D52A17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gamut of </w:t>
            </w:r>
            <w:r w:rsidR="00C821CB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administration/facility management functions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that included</w:t>
            </w:r>
            <w:r w:rsidR="00C821CB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operations &amp; maintenance, </w:t>
            </w:r>
            <w:r w:rsidR="007867B3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IMS audits, Labour department inspections, civil defence inspections, </w:t>
            </w:r>
            <w:r w:rsidR="00D52A17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vendor development, purchase </w:t>
            </w:r>
            <w:r w:rsidR="00C821CB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and asset management</w:t>
            </w:r>
          </w:p>
          <w:p w:rsidR="00364A97" w:rsidRPr="00FB7F09" w:rsidRDefault="009C489C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Supervised</w:t>
            </w:r>
            <w:r w:rsidR="00364A97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administration related activities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like</w:t>
            </w:r>
            <w:r w:rsidR="00364A97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infrastructure management, facilities planning, security</w:t>
            </w:r>
            <w:r w:rsidR="005230ED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, LPO approvals, Invoice approvals, attendance approvals</w:t>
            </w:r>
            <w:r w:rsidR="00364A97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and utilization of resources</w:t>
            </w:r>
          </w:p>
          <w:p w:rsidR="00C821CB" w:rsidRPr="00FB7F09" w:rsidRDefault="009C489C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Ensured</w:t>
            </w:r>
            <w:r w:rsidR="00C821CB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all back-end HR operational processes are managed in terms of </w:t>
            </w:r>
            <w:r w:rsidR="00D905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Turn Around Time (</w:t>
            </w:r>
            <w:r w:rsidR="00C821CB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TAT</w:t>
            </w:r>
            <w:r w:rsidR="00D905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)</w:t>
            </w:r>
            <w:r w:rsidR="00C821CB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, accuracy, frequency &amp; compliance leading to seamless service delivery</w:t>
            </w:r>
          </w:p>
          <w:p w:rsidR="00364A97" w:rsidRPr="00FB7F09" w:rsidRDefault="009C489C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Facilitated</w:t>
            </w:r>
            <w:r w:rsidR="00364A97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the implementation, monitoring and effectiveness of disciplinary norms for strengthening rules and regulations across the organization</w:t>
            </w:r>
          </w:p>
          <w:p w:rsidR="00364A97" w:rsidRPr="00FB7F09" w:rsidRDefault="009C489C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Planned</w:t>
            </w:r>
            <w:r w:rsidR="00364A97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and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organized</w:t>
            </w:r>
            <w:r w:rsidR="00364A97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functions related to travel, accommodation and conference, presentations, events, official get-together and parties</w:t>
            </w:r>
          </w:p>
          <w:p w:rsidR="009C489C" w:rsidRPr="00FB7F09" w:rsidRDefault="009C489C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Undertook </w:t>
            </w:r>
            <w:r w:rsidR="00362C51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various functions entailing new visa processing, manpower </w:t>
            </w:r>
            <w:r w:rsidR="00D91A4F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recruitment </w:t>
            </w:r>
            <w:r w:rsidR="00362C51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from companies as per project requirement, vehicle movement, gate passes, medical insurance, air ticket &amp;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accommodation</w:t>
            </w:r>
          </w:p>
          <w:p w:rsidR="00D3166D" w:rsidRDefault="00F344EA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Administered</w:t>
            </w:r>
            <w:r w:rsidR="00362C51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various countries visa stamping for management &amp; staff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records; updated</w:t>
            </w:r>
            <w:r w:rsidR="00D905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the same in </w:t>
            </w:r>
            <w:r w:rsidR="00362C51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ERP </w:t>
            </w:r>
          </w:p>
          <w:p w:rsidR="00A501A2" w:rsidRPr="00FB7F09" w:rsidRDefault="00A501A2" w:rsidP="00A501A2">
            <w:pPr>
              <w:autoSpaceDE w:val="0"/>
              <w:autoSpaceDN w:val="0"/>
              <w:adjustRightInd w:val="0"/>
              <w:spacing w:line="220" w:lineRule="exact"/>
              <w:ind w:left="36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D3166D" w:rsidRPr="00FB7F09" w:rsidRDefault="00D3166D" w:rsidP="00DD78A2">
            <w:pPr>
              <w:spacing w:line="220" w:lineRule="exact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D3166D" w:rsidRDefault="00D3166D" w:rsidP="00DD78A2">
            <w:pPr>
              <w:spacing w:line="220" w:lineRule="exact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>Significant Achievements:</w:t>
            </w:r>
          </w:p>
          <w:p w:rsidR="00A501A2" w:rsidRPr="00FB7F09" w:rsidRDefault="00A501A2" w:rsidP="00DD78A2">
            <w:pPr>
              <w:spacing w:line="220" w:lineRule="exact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1A61A3" w:rsidRPr="00FB7F09" w:rsidRDefault="001A61A3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Organized events like </w:t>
            </w:r>
            <w:r w:rsidR="00362C51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Cricket Tournament wherein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people from M</w:t>
            </w:r>
            <w:r w:rsidR="00362C51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iddle East Countries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participated</w:t>
            </w:r>
          </w:p>
          <w:p w:rsidR="00D3166D" w:rsidRDefault="001A61A3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Arranged </w:t>
            </w:r>
            <w:r w:rsidR="00362C51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Sports Day, CSR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Activities and</w:t>
            </w:r>
            <w:r w:rsidR="00362C51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Medical Camps</w:t>
            </w:r>
          </w:p>
          <w:p w:rsidR="007867B3" w:rsidRPr="00FB7F09" w:rsidRDefault="007867B3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Provided documentation support to get IMS certification for KAEFER Kuwait office</w:t>
            </w:r>
          </w:p>
          <w:p w:rsidR="00F8558A" w:rsidRPr="00FB7F09" w:rsidRDefault="003413DA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Showcased excellence in implementing</w:t>
            </w:r>
            <w:r w:rsidR="00F8558A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</w:t>
            </w:r>
            <w:r w:rsidR="00172E1A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job responsibili</w:t>
            </w:r>
            <w:r w:rsidR="00C85487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ti</w:t>
            </w:r>
            <w:r w:rsidR="00172E1A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es</w:t>
            </w:r>
            <w:r w:rsidR="005E0EEC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in UAE, </w:t>
            </w:r>
            <w:r w:rsidR="00C13137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Kuwait</w:t>
            </w:r>
            <w:r w:rsidR="005E0EEC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and Qatar</w:t>
            </w:r>
            <w:r w:rsidR="00F8558A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, thereby leading to an increase in efficiency (process and human resource) over a period of </w:t>
            </w:r>
            <w:r w:rsidR="009E0877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3</w:t>
            </w:r>
            <w:r w:rsidR="00D905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years</w:t>
            </w:r>
          </w:p>
          <w:p w:rsidR="007F7202" w:rsidRPr="00FB7F09" w:rsidRDefault="00EA2D2F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S</w:t>
            </w:r>
            <w:r w:rsidR="007F7202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treamlined documentation &amp; selection process for the recruitment of 4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,</w:t>
            </w:r>
            <w:r w:rsidR="007F7202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000 employees in various countries (UAE, Oman, Kuwait and Qatar)</w:t>
            </w:r>
          </w:p>
          <w:p w:rsidR="007F7202" w:rsidRPr="00FB7F09" w:rsidRDefault="00EA2D2F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Established</w:t>
            </w:r>
            <w:r w:rsidR="007F7202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Leave Management System which saved time &amp; </w:t>
            </w:r>
            <w:r w:rsidR="00C04901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manpower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cost by </w:t>
            </w:r>
            <w:r w:rsidR="00C25ECA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70%</w:t>
            </w:r>
          </w:p>
          <w:p w:rsidR="007F7202" w:rsidRPr="00FB7F09" w:rsidRDefault="007F7202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Provided computer literacy to 300 workmen for participation in KAEFER </w:t>
            </w:r>
            <w:r w:rsidR="00D73477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Online Survey </w:t>
            </w:r>
            <w:r w:rsidR="005B5E1E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(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KAEFER</w:t>
            </w:r>
            <w:r w:rsidR="00D73477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,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Germany</w:t>
            </w:r>
            <w:r w:rsidR="005B5E1E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)</w:t>
            </w:r>
          </w:p>
          <w:p w:rsidR="007F7202" w:rsidRPr="00FB7F09" w:rsidRDefault="007F7202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Prepared and implemented HR policy </w:t>
            </w:r>
            <w:r w:rsidR="00034E8D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related to </w:t>
            </w:r>
            <w:r w:rsidR="00BD0A4D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General Policies and Guidelines</w:t>
            </w:r>
            <w:r w:rsidR="00034E8D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matters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in UAE and Kuwait</w:t>
            </w:r>
          </w:p>
          <w:p w:rsidR="007F7202" w:rsidRPr="00FB7F09" w:rsidRDefault="007F7202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Imparted training </w:t>
            </w:r>
            <w:r w:rsidR="00651F5C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on </w:t>
            </w:r>
            <w:r w:rsidR="00BD0A4D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setting objectives and tasks to make </w:t>
            </w:r>
            <w:r w:rsidR="00D905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employees</w:t>
            </w:r>
            <w:r w:rsidR="00BD0A4D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understand the impact </w:t>
            </w:r>
            <w:r w:rsidR="00E42CBC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of</w:t>
            </w:r>
            <w:r w:rsidR="00BD0A4D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</w:t>
            </w:r>
            <w:r w:rsidR="00D905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their </w:t>
            </w:r>
            <w:r w:rsidR="00BD0A4D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contribution have on achievement of the company </w:t>
            </w:r>
            <w:r w:rsidR="0048228E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goals along with personal growth</w:t>
            </w:r>
            <w:r w:rsidR="0048228E"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 w:eastAsia="en-GB"/>
              </w:rPr>
              <w:t xml:space="preserve">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and implemented Performance </w:t>
            </w:r>
            <w:r w:rsidR="00651F5C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Management </w:t>
            </w:r>
            <w:r w:rsidR="00F222C6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System </w:t>
            </w:r>
            <w:r w:rsidR="00651F5C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in Kuwait</w:t>
            </w:r>
          </w:p>
          <w:p w:rsidR="007F7202" w:rsidRPr="00FB7F09" w:rsidRDefault="0086380E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Recognized for establishing</w:t>
            </w:r>
            <w:r w:rsidR="007F7202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Catering </w:t>
            </w:r>
            <w:r w:rsidR="00657B52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division </w:t>
            </w:r>
            <w:r w:rsidR="007F7202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for 200 people in Oman &amp; 1000 people in UAE in the company</w:t>
            </w:r>
          </w:p>
          <w:p w:rsidR="00D3166D" w:rsidRDefault="007A7CEC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Received </w:t>
            </w:r>
            <w:r w:rsidR="007F7202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Appreciation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Letter </w:t>
            </w:r>
            <w:r w:rsidR="007F7202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from management for </w:t>
            </w:r>
            <w:r w:rsidR="00E42CBC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delivering g</w:t>
            </w:r>
            <w:r w:rsidR="00C25ECA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ood Services</w:t>
            </w:r>
          </w:p>
          <w:p w:rsidR="00A501A2" w:rsidRPr="00FB7F09" w:rsidRDefault="00A501A2" w:rsidP="00A501A2">
            <w:pPr>
              <w:autoSpaceDE w:val="0"/>
              <w:autoSpaceDN w:val="0"/>
              <w:adjustRightInd w:val="0"/>
              <w:spacing w:line="220" w:lineRule="exact"/>
              <w:ind w:left="36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D91A4F" w:rsidRPr="00FB7F09" w:rsidRDefault="00D91A4F" w:rsidP="00D91A4F">
            <w:pPr>
              <w:autoSpaceDE w:val="0"/>
              <w:autoSpaceDN w:val="0"/>
              <w:adjustRightInd w:val="0"/>
              <w:ind w:left="36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E425B9" w:rsidRPr="00FB7F09" w:rsidRDefault="00E425B9" w:rsidP="00003A71">
            <w:pPr>
              <w:ind w:right="-108"/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</w:pPr>
            <w:r w:rsidRPr="00FB7F09">
              <w:rPr>
                <w:rFonts w:ascii="Tahoma" w:hAnsi="Tahoma" w:cs="Tahoma"/>
                <w:noProof/>
                <w:color w:val="000000" w:themeColor="text1"/>
                <w:lang w:val="en-IN" w:eastAsia="en-IN"/>
              </w:rPr>
              <w:drawing>
                <wp:inline distT="0" distB="0" distL="0" distR="0" wp14:anchorId="46C5CAF4" wp14:editId="2D07D519">
                  <wp:extent cx="274320" cy="274320"/>
                  <wp:effectExtent l="0" t="0" r="0" b="0"/>
                  <wp:docPr id="32" name="Picture 32" descr="exp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exp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B7F09">
              <w:rPr>
                <w:rFonts w:ascii="Tahoma" w:hAnsi="Tahoma" w:cs="Tahoma"/>
                <w:color w:val="000000" w:themeColor="text1"/>
                <w:lang w:val="en-GB"/>
              </w:rPr>
              <w:t xml:space="preserve"> </w:t>
            </w:r>
            <w:r w:rsidRPr="00FB7F09"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  <w:t>Previous Experience</w:t>
            </w:r>
          </w:p>
          <w:p w:rsidR="006F2CC3" w:rsidRPr="00FB7F09" w:rsidRDefault="00D90559" w:rsidP="00C732A0">
            <w:pPr>
              <w:spacing w:line="220" w:lineRule="exact"/>
              <w:ind w:right="-153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>Mar</w:t>
            </w:r>
            <w:r w:rsidR="006F2CC3"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>’0</w:t>
            </w: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>7</w:t>
            </w:r>
            <w:r w:rsidR="006F2CC3"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>-Jan’08 wit</w:t>
            </w: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 xml:space="preserve">h Al </w:t>
            </w:r>
            <w:proofErr w:type="spellStart"/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>Nahda</w:t>
            </w:r>
            <w:proofErr w:type="spellEnd"/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 xml:space="preserve"> United LLC, </w:t>
            </w:r>
            <w:r w:rsidR="006F2CC3"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>Oman as Administrator</w:t>
            </w:r>
          </w:p>
          <w:p w:rsidR="00055634" w:rsidRPr="00FB7F09" w:rsidRDefault="00055634" w:rsidP="00C732A0">
            <w:pPr>
              <w:spacing w:line="220" w:lineRule="exact"/>
              <w:ind w:right="-153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6F2CC3" w:rsidRDefault="00E731F5" w:rsidP="009703DB">
            <w:pPr>
              <w:spacing w:line="220" w:lineRule="exact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>Significant Achievement</w:t>
            </w:r>
            <w:r w:rsidR="009703DB"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>:</w:t>
            </w:r>
          </w:p>
          <w:p w:rsidR="00A501A2" w:rsidRPr="00FB7F09" w:rsidRDefault="00A501A2" w:rsidP="009703DB">
            <w:pPr>
              <w:spacing w:line="220" w:lineRule="exact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6F2CC3" w:rsidRDefault="006F2CC3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Played a key role in establishment of Catering Division for 200 people in the company</w:t>
            </w:r>
          </w:p>
          <w:p w:rsidR="00A501A2" w:rsidRPr="00FB7F09" w:rsidRDefault="00A501A2" w:rsidP="00A501A2">
            <w:pPr>
              <w:autoSpaceDE w:val="0"/>
              <w:autoSpaceDN w:val="0"/>
              <w:adjustRightInd w:val="0"/>
              <w:spacing w:line="220" w:lineRule="exact"/>
              <w:ind w:left="36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6F2CC3" w:rsidRPr="00FB7F09" w:rsidRDefault="006F2CC3" w:rsidP="00C732A0">
            <w:pPr>
              <w:spacing w:line="220" w:lineRule="exact"/>
              <w:ind w:right="-153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6F2CC3" w:rsidRPr="00FB7F09" w:rsidRDefault="006F2CC3" w:rsidP="00C732A0">
            <w:pPr>
              <w:spacing w:line="220" w:lineRule="exact"/>
              <w:ind w:right="-153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 xml:space="preserve">Feb’96 - Jan’02 with </w:t>
            </w:r>
            <w:proofErr w:type="spellStart"/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>Toshali</w:t>
            </w:r>
            <w:proofErr w:type="spellEnd"/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 xml:space="preserve"> Resorts International, Gurgaon as Assistant Manager - Customer Relations</w:t>
            </w:r>
          </w:p>
          <w:p w:rsidR="006F2CC3" w:rsidRPr="00FB7F09" w:rsidRDefault="006F2CC3" w:rsidP="00C732A0">
            <w:p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 w:eastAsia="en-GB"/>
              </w:rPr>
              <w:t xml:space="preserve">Growth Path/Deputation: </w:t>
            </w:r>
          </w:p>
          <w:p w:rsidR="006F2CC3" w:rsidRPr="00FB7F09" w:rsidRDefault="00596F99" w:rsidP="00C732A0">
            <w:p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Counsellor</w:t>
            </w:r>
            <w:r w:rsidR="006F2CC3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</w:t>
            </w:r>
          </w:p>
          <w:p w:rsidR="006F2CC3" w:rsidRPr="00FB7F09" w:rsidRDefault="006F2CC3" w:rsidP="00C732A0">
            <w:p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In-charge, Guwahati Branch</w:t>
            </w:r>
          </w:p>
          <w:p w:rsidR="006F2CC3" w:rsidRDefault="006F2CC3" w:rsidP="00C732A0">
            <w:p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Assista</w:t>
            </w:r>
            <w:r w:rsidR="00E93E6E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nt Manager - Customer Relations</w:t>
            </w:r>
          </w:p>
          <w:p w:rsidR="00A501A2" w:rsidRPr="00FB7F09" w:rsidRDefault="00A501A2" w:rsidP="00C732A0">
            <w:p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6F2CC3" w:rsidRPr="00FB7F09" w:rsidRDefault="006F2CC3" w:rsidP="00DD78A2">
            <w:pPr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</w:pPr>
          </w:p>
          <w:p w:rsidR="006F2CC3" w:rsidRDefault="00F8485E" w:rsidP="00DD78A2">
            <w:pPr>
              <w:spacing w:line="220" w:lineRule="exact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>Significant Achievement</w:t>
            </w:r>
            <w:r w:rsidR="009703DB"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>:</w:t>
            </w:r>
          </w:p>
          <w:p w:rsidR="00A501A2" w:rsidRPr="00FB7F09" w:rsidRDefault="00A501A2" w:rsidP="00DD78A2">
            <w:pPr>
              <w:spacing w:line="220" w:lineRule="exact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</w:p>
          <w:p w:rsidR="006F2CC3" w:rsidRDefault="006F2CC3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Streamlined operations by providing services to 2,000 people of Delhi and 5,000 national members; services included were room bookings, general inquiry, annual charges, membership payments, branch coordination and resorts coordination</w:t>
            </w:r>
          </w:p>
          <w:p w:rsidR="00A501A2" w:rsidRDefault="00A501A2" w:rsidP="00A501A2">
            <w:pPr>
              <w:autoSpaceDE w:val="0"/>
              <w:autoSpaceDN w:val="0"/>
              <w:adjustRightInd w:val="0"/>
              <w:spacing w:line="220" w:lineRule="exact"/>
              <w:ind w:left="36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A501A2" w:rsidRDefault="00A501A2" w:rsidP="00A501A2">
            <w:pPr>
              <w:autoSpaceDE w:val="0"/>
              <w:autoSpaceDN w:val="0"/>
              <w:adjustRightInd w:val="0"/>
              <w:spacing w:line="220" w:lineRule="exact"/>
              <w:ind w:left="36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A501A2" w:rsidRDefault="00A501A2" w:rsidP="00A501A2">
            <w:pPr>
              <w:autoSpaceDE w:val="0"/>
              <w:autoSpaceDN w:val="0"/>
              <w:adjustRightInd w:val="0"/>
              <w:spacing w:line="220" w:lineRule="exact"/>
              <w:ind w:left="36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A501A2" w:rsidRDefault="00A501A2" w:rsidP="00A501A2">
            <w:pPr>
              <w:autoSpaceDE w:val="0"/>
              <w:autoSpaceDN w:val="0"/>
              <w:adjustRightInd w:val="0"/>
              <w:spacing w:line="220" w:lineRule="exact"/>
              <w:ind w:left="36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A501A2" w:rsidRDefault="00A501A2" w:rsidP="00A501A2">
            <w:pPr>
              <w:autoSpaceDE w:val="0"/>
              <w:autoSpaceDN w:val="0"/>
              <w:adjustRightInd w:val="0"/>
              <w:spacing w:line="220" w:lineRule="exact"/>
              <w:ind w:left="36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A501A2" w:rsidRDefault="00A501A2" w:rsidP="00A501A2">
            <w:pPr>
              <w:autoSpaceDE w:val="0"/>
              <w:autoSpaceDN w:val="0"/>
              <w:adjustRightInd w:val="0"/>
              <w:spacing w:line="220" w:lineRule="exact"/>
              <w:ind w:left="36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A501A2" w:rsidRDefault="00A501A2" w:rsidP="00A501A2">
            <w:pPr>
              <w:autoSpaceDE w:val="0"/>
              <w:autoSpaceDN w:val="0"/>
              <w:adjustRightInd w:val="0"/>
              <w:spacing w:line="220" w:lineRule="exact"/>
              <w:ind w:left="36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A501A2" w:rsidRDefault="00A501A2" w:rsidP="00A501A2">
            <w:pPr>
              <w:autoSpaceDE w:val="0"/>
              <w:autoSpaceDN w:val="0"/>
              <w:adjustRightInd w:val="0"/>
              <w:spacing w:line="220" w:lineRule="exact"/>
              <w:ind w:left="36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A501A2" w:rsidRPr="00FB7F09" w:rsidRDefault="00A501A2" w:rsidP="00A501A2">
            <w:pPr>
              <w:autoSpaceDE w:val="0"/>
              <w:autoSpaceDN w:val="0"/>
              <w:adjustRightInd w:val="0"/>
              <w:spacing w:line="220" w:lineRule="exact"/>
              <w:ind w:left="36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D91A4F" w:rsidRPr="00FB7F09" w:rsidRDefault="00D91A4F" w:rsidP="00D91A4F">
            <w:pPr>
              <w:autoSpaceDE w:val="0"/>
              <w:autoSpaceDN w:val="0"/>
              <w:adjustRightInd w:val="0"/>
              <w:ind w:left="36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E425B9" w:rsidRPr="00FB7F09" w:rsidRDefault="00E425B9" w:rsidP="003D7A56">
            <w:pPr>
              <w:ind w:right="-108"/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</w:pPr>
            <w:r w:rsidRPr="00FB7F09">
              <w:rPr>
                <w:rFonts w:ascii="Tahoma" w:hAnsi="Tahoma" w:cs="Tahoma"/>
                <w:noProof/>
                <w:color w:val="000000" w:themeColor="text1"/>
                <w:lang w:val="en-IN" w:eastAsia="en-IN"/>
              </w:rPr>
              <w:drawing>
                <wp:inline distT="0" distB="0" distL="0" distR="0" wp14:anchorId="2086ED7C" wp14:editId="735179DF">
                  <wp:extent cx="274320" cy="274320"/>
                  <wp:effectExtent l="0" t="0" r="0" b="0"/>
                  <wp:docPr id="27" name="Picture 27" descr="exp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exp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B7F09">
              <w:rPr>
                <w:rFonts w:ascii="Tahoma" w:hAnsi="Tahoma" w:cs="Tahoma"/>
                <w:color w:val="000000" w:themeColor="text1"/>
                <w:lang w:val="en-GB"/>
              </w:rPr>
              <w:t xml:space="preserve"> </w:t>
            </w:r>
            <w:r w:rsidRPr="00FB7F09"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  <w:t>Entrepreneurial Experience</w:t>
            </w:r>
          </w:p>
          <w:p w:rsidR="00D91A4F" w:rsidRPr="00FB7F09" w:rsidRDefault="00D90559" w:rsidP="00DD78A2">
            <w:pPr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Mar’02 - Jan’07</w:t>
            </w:r>
            <w:r w:rsidR="0041733E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with Meal Metro, Delhi as Proprietor </w:t>
            </w:r>
            <w:r w:rsidR="00D91A4F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(35-Pax Indian &amp; Chinese Restaurant, Connaught Place)</w:t>
            </w:r>
          </w:p>
          <w:p w:rsidR="008D28A4" w:rsidRPr="00FB7F09" w:rsidRDefault="008D28A4" w:rsidP="00DD78A2">
            <w:pPr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41733E" w:rsidRPr="00FB7F09" w:rsidRDefault="0041733E" w:rsidP="00DD78A2">
            <w:pPr>
              <w:spacing w:line="220" w:lineRule="exact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 w:eastAsia="en-GB"/>
              </w:rPr>
              <w:t>Role:</w:t>
            </w:r>
          </w:p>
          <w:p w:rsidR="0041733E" w:rsidRDefault="0041733E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Managed &amp; supervised team of </w:t>
            </w:r>
            <w:r w:rsidR="00D9055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27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personnel </w:t>
            </w:r>
          </w:p>
          <w:p w:rsidR="00A501A2" w:rsidRPr="00FB7F09" w:rsidRDefault="00A501A2" w:rsidP="00A501A2">
            <w:p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41733E" w:rsidRPr="00FB7F09" w:rsidRDefault="0041733E" w:rsidP="00DD78A2">
            <w:pPr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</w:pPr>
          </w:p>
          <w:p w:rsidR="0041733E" w:rsidRPr="00FB7F09" w:rsidRDefault="00FF6013" w:rsidP="00DD78A2">
            <w:pPr>
              <w:spacing w:line="220" w:lineRule="exact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/>
              </w:rPr>
              <w:t>Significant Achievements:</w:t>
            </w:r>
          </w:p>
          <w:p w:rsidR="0041733E" w:rsidRPr="00FB7F09" w:rsidRDefault="0041733E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Contributed towards sales of 1.8 million in 1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vertAlign w:val="superscript"/>
                <w:lang w:val="en-GB" w:eastAsia="en-GB"/>
              </w:rPr>
              <w:t>st</w:t>
            </w:r>
            <w:r w:rsidR="006D3805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year of inception and expanded catering services in 3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vertAlign w:val="superscript"/>
                <w:lang w:val="en-GB" w:eastAsia="en-GB"/>
              </w:rPr>
              <w:t>rd</w:t>
            </w:r>
            <w:r w:rsidR="002715A9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year of operations which resulted obtaining cafeteria management services contract from Standard Chartered Bank within 6 months of operations as well as established 2 more cafete</w:t>
            </w:r>
            <w:r w:rsidR="008356D7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rias of Standard Chartered Bank</w:t>
            </w:r>
          </w:p>
          <w:p w:rsidR="0041733E" w:rsidRPr="00FB7F09" w:rsidRDefault="0041733E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Increased staff strength from 10 to 27 and achieved turnover worth INR 6 Million during 2005-2006</w:t>
            </w:r>
          </w:p>
          <w:p w:rsidR="00E425B9" w:rsidRPr="00FB7F09" w:rsidRDefault="00E425B9" w:rsidP="00814E2F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  <w:lang w:val="en-GB"/>
              </w:rPr>
            </w:pPr>
          </w:p>
          <w:p w:rsidR="00E425B9" w:rsidRPr="00FB7F09" w:rsidRDefault="00E425B9" w:rsidP="00814E2F">
            <w:pPr>
              <w:ind w:right="-108"/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</w:pPr>
            <w:r w:rsidRPr="00FB7F09">
              <w:rPr>
                <w:rFonts w:ascii="Tahoma" w:hAnsi="Tahoma" w:cs="Tahoma"/>
                <w:noProof/>
                <w:color w:val="000000" w:themeColor="text1"/>
                <w:lang w:val="en-IN" w:eastAsia="en-IN"/>
              </w:rPr>
              <w:drawing>
                <wp:inline distT="0" distB="0" distL="0" distR="0" wp14:anchorId="17BD5953" wp14:editId="56187BA0">
                  <wp:extent cx="274320" cy="274320"/>
                  <wp:effectExtent l="0" t="0" r="0" b="0"/>
                  <wp:docPr id="21" name="Picture 21" descr="exp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exp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B7F09">
              <w:rPr>
                <w:rFonts w:ascii="Tahoma" w:hAnsi="Tahoma" w:cs="Tahoma"/>
                <w:color w:val="000000" w:themeColor="text1"/>
                <w:lang w:val="en-GB"/>
              </w:rPr>
              <w:t xml:space="preserve"> </w:t>
            </w:r>
            <w:r w:rsidRPr="00FB7F09"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  <w:t>Part-time Assignment</w:t>
            </w:r>
          </w:p>
          <w:p w:rsidR="00DD78A2" w:rsidRPr="00FB7F09" w:rsidRDefault="00C22F87" w:rsidP="00C22F87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May’95 - Jan’96 Impact Marketing </w:t>
            </w:r>
            <w:proofErr w:type="spellStart"/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Pvt.</w:t>
            </w:r>
            <w:proofErr w:type="spellEnd"/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Ltd., New Delhi as Sales Executive</w:t>
            </w:r>
          </w:p>
          <w:p w:rsidR="0003475A" w:rsidRPr="00FB7F09" w:rsidRDefault="0003475A" w:rsidP="00C22F87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DD78A2" w:rsidRPr="00FB7F09" w:rsidRDefault="00EA620D" w:rsidP="00DD78A2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</w:pPr>
            <w:r w:rsidRPr="00FB7F09">
              <w:rPr>
                <w:noProof/>
                <w:color w:val="000000" w:themeColor="text1"/>
                <w:lang w:val="en-IN" w:eastAsia="en-IN"/>
              </w:rPr>
              <w:drawing>
                <wp:inline distT="0" distB="0" distL="0" distR="0" wp14:anchorId="044B84FE" wp14:editId="1C42001F">
                  <wp:extent cx="238125" cy="238125"/>
                  <wp:effectExtent l="0" t="0" r="9525" b="9525"/>
                  <wp:docPr id="1" name="Picture 1" descr="Projects-Handled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ojects-Handled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D78A2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</w:t>
            </w:r>
            <w:r w:rsidR="00DD78A2" w:rsidRPr="00FB7F09"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  <w:t>Dissertation Submitted</w:t>
            </w:r>
          </w:p>
          <w:p w:rsidR="00DD78A2" w:rsidRPr="00FB7F09" w:rsidRDefault="00DD78A2" w:rsidP="001359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20" w:lineRule="exact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Examinations Anxiety on Performance </w:t>
            </w:r>
            <w:r w:rsidR="00357B61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of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Students submitted to IGNOU, Delhi</w:t>
            </w:r>
          </w:p>
          <w:p w:rsidR="0003475A" w:rsidRPr="00FB7F09" w:rsidRDefault="0003475A" w:rsidP="0003475A">
            <w:pPr>
              <w:autoSpaceDE w:val="0"/>
              <w:autoSpaceDN w:val="0"/>
              <w:adjustRightInd w:val="0"/>
              <w:spacing w:line="220" w:lineRule="exact"/>
              <w:ind w:left="36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</w:p>
          <w:p w:rsidR="00BF49D0" w:rsidRPr="00FB7F09" w:rsidRDefault="00EA620D" w:rsidP="00BF49D0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</w:pPr>
            <w:r w:rsidRPr="00FB7F09">
              <w:rPr>
                <w:noProof/>
                <w:color w:val="000000" w:themeColor="text1"/>
                <w:lang w:val="en-IN" w:eastAsia="en-IN"/>
              </w:rPr>
              <w:drawing>
                <wp:inline distT="0" distB="0" distL="0" distR="0" wp14:anchorId="6039ABE9" wp14:editId="76F7D37A">
                  <wp:extent cx="238125" cy="238125"/>
                  <wp:effectExtent l="0" t="0" r="9525" b="9525"/>
                  <wp:docPr id="9" name="Picture 37" descr="personal-detai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personal-detai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D78A2" w:rsidRPr="00FB7F09">
              <w:rPr>
                <w:rFonts w:ascii="Tahoma" w:hAnsi="Tahoma" w:cs="Tahoma"/>
                <w:color w:val="000000" w:themeColor="text1"/>
                <w:sz w:val="28"/>
                <w:szCs w:val="28"/>
                <w:lang w:val="en-GB"/>
              </w:rPr>
              <w:t xml:space="preserve"> Personal Details</w:t>
            </w:r>
          </w:p>
          <w:p w:rsidR="00BF49D0" w:rsidRPr="00FB7F09" w:rsidRDefault="00DD78A2" w:rsidP="00BF49D0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 w:eastAsia="en-GB"/>
              </w:rPr>
              <w:t>Date of Birth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: 28th May 1971</w:t>
            </w:r>
          </w:p>
          <w:p w:rsidR="00BF49D0" w:rsidRPr="00FB7F09" w:rsidRDefault="00DD78A2" w:rsidP="00BF49D0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 w:eastAsia="en-GB"/>
              </w:rPr>
              <w:t>Languages Known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: Hindi &amp; English</w:t>
            </w:r>
          </w:p>
          <w:p w:rsidR="00DD78A2" w:rsidRPr="00FB7F09" w:rsidRDefault="00C04901" w:rsidP="00BF49D0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 w:eastAsia="en-GB"/>
              </w:rPr>
              <w:t xml:space="preserve">Permanent </w:t>
            </w:r>
            <w:r w:rsidR="00DD78A2"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 w:eastAsia="en-GB"/>
              </w:rPr>
              <w:t>Address</w:t>
            </w:r>
            <w:r w:rsidR="00DD78A2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: 1/7012, </w:t>
            </w:r>
            <w:proofErr w:type="spellStart"/>
            <w:r w:rsidR="00DD78A2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Shivaji</w:t>
            </w:r>
            <w:proofErr w:type="spellEnd"/>
            <w:r w:rsidR="00DD78A2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 Park, </w:t>
            </w:r>
            <w:proofErr w:type="spellStart"/>
            <w:r w:rsidR="00DD78A2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Shahdara</w:t>
            </w:r>
            <w:proofErr w:type="spellEnd"/>
            <w:r w:rsidR="00DD78A2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, Delhi – 110032</w:t>
            </w:r>
          </w:p>
          <w:p w:rsidR="00DD78A2" w:rsidRPr="00FB7F09" w:rsidRDefault="00DD78A2" w:rsidP="00BF49D0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 w:eastAsia="en-GB"/>
              </w:rPr>
              <w:t>Nationality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 xml:space="preserve">: </w:t>
            </w:r>
            <w:r w:rsidR="0048228E"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Indian</w:t>
            </w:r>
          </w:p>
          <w:p w:rsidR="00DD78A2" w:rsidRPr="00FB7F09" w:rsidRDefault="00DD78A2" w:rsidP="00BF49D0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 w:eastAsia="en-GB"/>
              </w:rPr>
              <w:t>Marital Status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: Married</w:t>
            </w:r>
          </w:p>
          <w:p w:rsidR="00DD78A2" w:rsidRPr="00FB7F09" w:rsidRDefault="00DD78A2" w:rsidP="00BF49D0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</w:pPr>
            <w:r w:rsidRPr="00FB7F09">
              <w:rPr>
                <w:rFonts w:ascii="Tahoma" w:hAnsi="Tahoma" w:cs="Tahoma"/>
                <w:b/>
                <w:color w:val="000000" w:themeColor="text1"/>
                <w:sz w:val="20"/>
                <w:szCs w:val="20"/>
                <w:lang w:val="en-GB" w:eastAsia="en-GB"/>
              </w:rPr>
              <w:t>No. of Dependents</w:t>
            </w:r>
            <w:r w:rsidRPr="00FB7F09">
              <w:rPr>
                <w:rFonts w:ascii="Tahoma" w:hAnsi="Tahoma" w:cs="Tahoma"/>
                <w:color w:val="000000" w:themeColor="text1"/>
                <w:sz w:val="20"/>
                <w:szCs w:val="20"/>
                <w:lang w:val="en-GB" w:eastAsia="en-GB"/>
              </w:rPr>
              <w:t>: 02</w:t>
            </w:r>
          </w:p>
          <w:p w:rsidR="00DD78A2" w:rsidRPr="006D3805" w:rsidRDefault="00DD78A2" w:rsidP="00D90559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 w:eastAsia="en-GB"/>
              </w:rPr>
            </w:pPr>
          </w:p>
        </w:tc>
      </w:tr>
    </w:tbl>
    <w:p w:rsidR="00A11671" w:rsidRPr="006D3805" w:rsidRDefault="00A11671">
      <w:pPr>
        <w:rPr>
          <w:rFonts w:ascii="Tahoma" w:hAnsi="Tahoma" w:cs="Tahoma"/>
          <w:lang w:val="en-GB"/>
        </w:rPr>
      </w:pPr>
    </w:p>
    <w:sectPr w:rsidR="00A11671" w:rsidRPr="006D3805" w:rsidSect="002F4BAC">
      <w:pgSz w:w="11909" w:h="16834" w:code="9"/>
      <w:pgMar w:top="634" w:right="1440" w:bottom="27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080B" w:rsidRDefault="0093080B" w:rsidP="00513EBF">
      <w:pPr>
        <w:spacing w:after="0" w:line="240" w:lineRule="auto"/>
      </w:pPr>
      <w:r>
        <w:separator/>
      </w:r>
    </w:p>
  </w:endnote>
  <w:endnote w:type="continuationSeparator" w:id="0">
    <w:p w:rsidR="0093080B" w:rsidRDefault="0093080B" w:rsidP="00513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080B" w:rsidRDefault="0093080B" w:rsidP="00513EBF">
      <w:pPr>
        <w:spacing w:after="0" w:line="240" w:lineRule="auto"/>
      </w:pPr>
      <w:r>
        <w:separator/>
      </w:r>
    </w:p>
  </w:footnote>
  <w:footnote w:type="continuationSeparator" w:id="0">
    <w:p w:rsidR="0093080B" w:rsidRDefault="0093080B" w:rsidP="00513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9pt;height:11.9pt" o:bullet="t">
        <v:imagedata r:id="rId1" o:title="bullet"/>
      </v:shape>
    </w:pict>
  </w:numPicBullet>
  <w:abstractNum w:abstractNumId="0">
    <w:nsid w:val="68BD7817"/>
    <w:multiLevelType w:val="hybridMultilevel"/>
    <w:tmpl w:val="A58EA6EC"/>
    <w:lvl w:ilvl="0" w:tplc="F872D5E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73210CF4"/>
    <w:multiLevelType w:val="hybridMultilevel"/>
    <w:tmpl w:val="4D4E168C"/>
    <w:lvl w:ilvl="0" w:tplc="F872D5E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szQ3trQ0MjA2NTZT0lEKTi0uzszPAykwrAUATkdLPiwAAAA="/>
  </w:docVars>
  <w:rsids>
    <w:rsidRoot w:val="002F4879"/>
    <w:rsid w:val="000013D2"/>
    <w:rsid w:val="00003A71"/>
    <w:rsid w:val="00006921"/>
    <w:rsid w:val="00010547"/>
    <w:rsid w:val="0001078A"/>
    <w:rsid w:val="000109B7"/>
    <w:rsid w:val="00011D26"/>
    <w:rsid w:val="000166D6"/>
    <w:rsid w:val="0001780F"/>
    <w:rsid w:val="00020603"/>
    <w:rsid w:val="00022166"/>
    <w:rsid w:val="00022BD5"/>
    <w:rsid w:val="00023D1C"/>
    <w:rsid w:val="00026681"/>
    <w:rsid w:val="00027E9F"/>
    <w:rsid w:val="000301E1"/>
    <w:rsid w:val="000325AD"/>
    <w:rsid w:val="0003475A"/>
    <w:rsid w:val="00034E8D"/>
    <w:rsid w:val="0003786E"/>
    <w:rsid w:val="0004410F"/>
    <w:rsid w:val="00045FD7"/>
    <w:rsid w:val="00053712"/>
    <w:rsid w:val="00054C22"/>
    <w:rsid w:val="00055634"/>
    <w:rsid w:val="0005755B"/>
    <w:rsid w:val="0006032C"/>
    <w:rsid w:val="00064D46"/>
    <w:rsid w:val="00070BA1"/>
    <w:rsid w:val="0007133C"/>
    <w:rsid w:val="0007154C"/>
    <w:rsid w:val="00073559"/>
    <w:rsid w:val="00074731"/>
    <w:rsid w:val="0007528B"/>
    <w:rsid w:val="0007668E"/>
    <w:rsid w:val="000822DC"/>
    <w:rsid w:val="00082EC8"/>
    <w:rsid w:val="000874B9"/>
    <w:rsid w:val="00090140"/>
    <w:rsid w:val="0009262C"/>
    <w:rsid w:val="00093623"/>
    <w:rsid w:val="00094332"/>
    <w:rsid w:val="0009600A"/>
    <w:rsid w:val="000A2D8C"/>
    <w:rsid w:val="000A70B1"/>
    <w:rsid w:val="000B33FC"/>
    <w:rsid w:val="000B4309"/>
    <w:rsid w:val="000B63AC"/>
    <w:rsid w:val="000B70B5"/>
    <w:rsid w:val="000C0458"/>
    <w:rsid w:val="000C11A6"/>
    <w:rsid w:val="000C2025"/>
    <w:rsid w:val="000C277A"/>
    <w:rsid w:val="000C4430"/>
    <w:rsid w:val="000C7FD3"/>
    <w:rsid w:val="000D0760"/>
    <w:rsid w:val="000D0BEB"/>
    <w:rsid w:val="000D180A"/>
    <w:rsid w:val="000D5D7E"/>
    <w:rsid w:val="000E2378"/>
    <w:rsid w:val="000E5080"/>
    <w:rsid w:val="000F04D7"/>
    <w:rsid w:val="000F2982"/>
    <w:rsid w:val="000F3647"/>
    <w:rsid w:val="000F4BA9"/>
    <w:rsid w:val="00102554"/>
    <w:rsid w:val="001030B7"/>
    <w:rsid w:val="00120D43"/>
    <w:rsid w:val="0012242B"/>
    <w:rsid w:val="0012250A"/>
    <w:rsid w:val="001247C6"/>
    <w:rsid w:val="00131BA0"/>
    <w:rsid w:val="00132D96"/>
    <w:rsid w:val="00135953"/>
    <w:rsid w:val="00136148"/>
    <w:rsid w:val="00137640"/>
    <w:rsid w:val="00137AF8"/>
    <w:rsid w:val="00137D75"/>
    <w:rsid w:val="00137EE2"/>
    <w:rsid w:val="00140912"/>
    <w:rsid w:val="00141B2F"/>
    <w:rsid w:val="0014252E"/>
    <w:rsid w:val="001429B2"/>
    <w:rsid w:val="001448BF"/>
    <w:rsid w:val="001477FB"/>
    <w:rsid w:val="00152645"/>
    <w:rsid w:val="00156950"/>
    <w:rsid w:val="00157F08"/>
    <w:rsid w:val="00167BDD"/>
    <w:rsid w:val="00170E4E"/>
    <w:rsid w:val="00172C06"/>
    <w:rsid w:val="00172E1A"/>
    <w:rsid w:val="001736B2"/>
    <w:rsid w:val="001737BC"/>
    <w:rsid w:val="00174E0D"/>
    <w:rsid w:val="00174F02"/>
    <w:rsid w:val="00175098"/>
    <w:rsid w:val="001761AE"/>
    <w:rsid w:val="00176C30"/>
    <w:rsid w:val="001802BC"/>
    <w:rsid w:val="00180C94"/>
    <w:rsid w:val="001840BD"/>
    <w:rsid w:val="00184C91"/>
    <w:rsid w:val="0018695A"/>
    <w:rsid w:val="00186989"/>
    <w:rsid w:val="00187129"/>
    <w:rsid w:val="001876F1"/>
    <w:rsid w:val="00192115"/>
    <w:rsid w:val="00193A35"/>
    <w:rsid w:val="00195213"/>
    <w:rsid w:val="001A1FD5"/>
    <w:rsid w:val="001A3881"/>
    <w:rsid w:val="001A61A3"/>
    <w:rsid w:val="001A77B0"/>
    <w:rsid w:val="001A795B"/>
    <w:rsid w:val="001B10A9"/>
    <w:rsid w:val="001B1123"/>
    <w:rsid w:val="001B1B69"/>
    <w:rsid w:val="001B4B1D"/>
    <w:rsid w:val="001B6B29"/>
    <w:rsid w:val="001B7D94"/>
    <w:rsid w:val="001D30A8"/>
    <w:rsid w:val="001E18A8"/>
    <w:rsid w:val="001E217B"/>
    <w:rsid w:val="001E38DF"/>
    <w:rsid w:val="001E3EF0"/>
    <w:rsid w:val="001F4FA9"/>
    <w:rsid w:val="002052C4"/>
    <w:rsid w:val="00205C86"/>
    <w:rsid w:val="002125DA"/>
    <w:rsid w:val="002127AB"/>
    <w:rsid w:val="00217513"/>
    <w:rsid w:val="00220032"/>
    <w:rsid w:val="0022233D"/>
    <w:rsid w:val="00223C28"/>
    <w:rsid w:val="0022428C"/>
    <w:rsid w:val="00226832"/>
    <w:rsid w:val="00230797"/>
    <w:rsid w:val="002329A8"/>
    <w:rsid w:val="002349FC"/>
    <w:rsid w:val="002356C2"/>
    <w:rsid w:val="00236CA7"/>
    <w:rsid w:val="00237B92"/>
    <w:rsid w:val="0024173A"/>
    <w:rsid w:val="00241EDD"/>
    <w:rsid w:val="002422A3"/>
    <w:rsid w:val="00243863"/>
    <w:rsid w:val="00245462"/>
    <w:rsid w:val="00246733"/>
    <w:rsid w:val="00250C13"/>
    <w:rsid w:val="00251B4F"/>
    <w:rsid w:val="002521FB"/>
    <w:rsid w:val="002533BF"/>
    <w:rsid w:val="00253C9E"/>
    <w:rsid w:val="00254E58"/>
    <w:rsid w:val="00255F41"/>
    <w:rsid w:val="00255F68"/>
    <w:rsid w:val="00260D18"/>
    <w:rsid w:val="00262D97"/>
    <w:rsid w:val="002643ED"/>
    <w:rsid w:val="00265988"/>
    <w:rsid w:val="00265FDD"/>
    <w:rsid w:val="00270916"/>
    <w:rsid w:val="002715A9"/>
    <w:rsid w:val="00271618"/>
    <w:rsid w:val="00273A4B"/>
    <w:rsid w:val="00273B09"/>
    <w:rsid w:val="00283751"/>
    <w:rsid w:val="00285456"/>
    <w:rsid w:val="00287C14"/>
    <w:rsid w:val="0029138D"/>
    <w:rsid w:val="002923A1"/>
    <w:rsid w:val="002964F5"/>
    <w:rsid w:val="0029797B"/>
    <w:rsid w:val="002A0576"/>
    <w:rsid w:val="002A076F"/>
    <w:rsid w:val="002A1FB5"/>
    <w:rsid w:val="002A4671"/>
    <w:rsid w:val="002A6D44"/>
    <w:rsid w:val="002B1021"/>
    <w:rsid w:val="002B252D"/>
    <w:rsid w:val="002C2751"/>
    <w:rsid w:val="002D1966"/>
    <w:rsid w:val="002D1BA2"/>
    <w:rsid w:val="002D201E"/>
    <w:rsid w:val="002D2562"/>
    <w:rsid w:val="002D2815"/>
    <w:rsid w:val="002D3687"/>
    <w:rsid w:val="002D42C4"/>
    <w:rsid w:val="002D7FDB"/>
    <w:rsid w:val="002E0746"/>
    <w:rsid w:val="002E08C0"/>
    <w:rsid w:val="002F1B96"/>
    <w:rsid w:val="002F2030"/>
    <w:rsid w:val="002F43DB"/>
    <w:rsid w:val="002F4558"/>
    <w:rsid w:val="002F4879"/>
    <w:rsid w:val="002F4BAC"/>
    <w:rsid w:val="002F6DE4"/>
    <w:rsid w:val="003003FC"/>
    <w:rsid w:val="00301084"/>
    <w:rsid w:val="003028EE"/>
    <w:rsid w:val="003069B9"/>
    <w:rsid w:val="00310DAF"/>
    <w:rsid w:val="0031717C"/>
    <w:rsid w:val="00324137"/>
    <w:rsid w:val="00324A7A"/>
    <w:rsid w:val="0033529B"/>
    <w:rsid w:val="0033584E"/>
    <w:rsid w:val="00335A4D"/>
    <w:rsid w:val="003413DA"/>
    <w:rsid w:val="0034269B"/>
    <w:rsid w:val="00357081"/>
    <w:rsid w:val="00357B61"/>
    <w:rsid w:val="00362840"/>
    <w:rsid w:val="00362C51"/>
    <w:rsid w:val="00364A97"/>
    <w:rsid w:val="00364EF0"/>
    <w:rsid w:val="00367797"/>
    <w:rsid w:val="003708D2"/>
    <w:rsid w:val="003709B8"/>
    <w:rsid w:val="003726AC"/>
    <w:rsid w:val="003773BD"/>
    <w:rsid w:val="0038056F"/>
    <w:rsid w:val="00381304"/>
    <w:rsid w:val="003823E8"/>
    <w:rsid w:val="0038271C"/>
    <w:rsid w:val="00382D97"/>
    <w:rsid w:val="003925F8"/>
    <w:rsid w:val="00393928"/>
    <w:rsid w:val="00394658"/>
    <w:rsid w:val="00394BEA"/>
    <w:rsid w:val="003950C8"/>
    <w:rsid w:val="003A0964"/>
    <w:rsid w:val="003A39CD"/>
    <w:rsid w:val="003A4DC4"/>
    <w:rsid w:val="003A6DC7"/>
    <w:rsid w:val="003A7D89"/>
    <w:rsid w:val="003B014B"/>
    <w:rsid w:val="003B2F15"/>
    <w:rsid w:val="003B578F"/>
    <w:rsid w:val="003C21A3"/>
    <w:rsid w:val="003C43AE"/>
    <w:rsid w:val="003C57AE"/>
    <w:rsid w:val="003C70F1"/>
    <w:rsid w:val="003C7C25"/>
    <w:rsid w:val="003D7A56"/>
    <w:rsid w:val="003D7DD6"/>
    <w:rsid w:val="003E09E2"/>
    <w:rsid w:val="003E192C"/>
    <w:rsid w:val="003E520C"/>
    <w:rsid w:val="003F0C0F"/>
    <w:rsid w:val="003F1DA3"/>
    <w:rsid w:val="003F275E"/>
    <w:rsid w:val="003F46CF"/>
    <w:rsid w:val="003F4D76"/>
    <w:rsid w:val="003F677D"/>
    <w:rsid w:val="00410840"/>
    <w:rsid w:val="004133EF"/>
    <w:rsid w:val="00415F05"/>
    <w:rsid w:val="0041610E"/>
    <w:rsid w:val="0041733E"/>
    <w:rsid w:val="004174D3"/>
    <w:rsid w:val="0041770A"/>
    <w:rsid w:val="00423243"/>
    <w:rsid w:val="00424103"/>
    <w:rsid w:val="00424E2A"/>
    <w:rsid w:val="004331DC"/>
    <w:rsid w:val="00433D92"/>
    <w:rsid w:val="00437F17"/>
    <w:rsid w:val="004400D3"/>
    <w:rsid w:val="0044064C"/>
    <w:rsid w:val="00440BDB"/>
    <w:rsid w:val="004461B3"/>
    <w:rsid w:val="0044732A"/>
    <w:rsid w:val="0045388C"/>
    <w:rsid w:val="00454CBC"/>
    <w:rsid w:val="0045644E"/>
    <w:rsid w:val="00462D6C"/>
    <w:rsid w:val="00465721"/>
    <w:rsid w:val="0046695B"/>
    <w:rsid w:val="00472471"/>
    <w:rsid w:val="00476C71"/>
    <w:rsid w:val="0048228E"/>
    <w:rsid w:val="004825BE"/>
    <w:rsid w:val="0048410B"/>
    <w:rsid w:val="00486C19"/>
    <w:rsid w:val="00492FFD"/>
    <w:rsid w:val="004961F6"/>
    <w:rsid w:val="00496C65"/>
    <w:rsid w:val="004A014B"/>
    <w:rsid w:val="004A01F9"/>
    <w:rsid w:val="004A0268"/>
    <w:rsid w:val="004A100B"/>
    <w:rsid w:val="004A578C"/>
    <w:rsid w:val="004A7296"/>
    <w:rsid w:val="004B6525"/>
    <w:rsid w:val="004B714F"/>
    <w:rsid w:val="004C4A78"/>
    <w:rsid w:val="004C4D4D"/>
    <w:rsid w:val="004C7D62"/>
    <w:rsid w:val="004D23C0"/>
    <w:rsid w:val="004D25AD"/>
    <w:rsid w:val="004D2C6C"/>
    <w:rsid w:val="004D2F71"/>
    <w:rsid w:val="004E33ED"/>
    <w:rsid w:val="004F0B47"/>
    <w:rsid w:val="004F283E"/>
    <w:rsid w:val="00506A01"/>
    <w:rsid w:val="00511E68"/>
    <w:rsid w:val="00513178"/>
    <w:rsid w:val="00513EBF"/>
    <w:rsid w:val="005150E2"/>
    <w:rsid w:val="005230ED"/>
    <w:rsid w:val="00526457"/>
    <w:rsid w:val="00526939"/>
    <w:rsid w:val="005307AD"/>
    <w:rsid w:val="00530C6A"/>
    <w:rsid w:val="0053579C"/>
    <w:rsid w:val="005424E1"/>
    <w:rsid w:val="0054354E"/>
    <w:rsid w:val="00543757"/>
    <w:rsid w:val="005456ED"/>
    <w:rsid w:val="00551B36"/>
    <w:rsid w:val="005528E7"/>
    <w:rsid w:val="00553019"/>
    <w:rsid w:val="00560110"/>
    <w:rsid w:val="0056357E"/>
    <w:rsid w:val="005668EB"/>
    <w:rsid w:val="00567B23"/>
    <w:rsid w:val="005717AB"/>
    <w:rsid w:val="00571909"/>
    <w:rsid w:val="00573515"/>
    <w:rsid w:val="00573E5C"/>
    <w:rsid w:val="0057637F"/>
    <w:rsid w:val="0057723C"/>
    <w:rsid w:val="0058226E"/>
    <w:rsid w:val="00582B96"/>
    <w:rsid w:val="005858B7"/>
    <w:rsid w:val="00592415"/>
    <w:rsid w:val="00593342"/>
    <w:rsid w:val="005934CE"/>
    <w:rsid w:val="00594838"/>
    <w:rsid w:val="00594F9F"/>
    <w:rsid w:val="00595258"/>
    <w:rsid w:val="00596F99"/>
    <w:rsid w:val="005A1620"/>
    <w:rsid w:val="005A496A"/>
    <w:rsid w:val="005A6574"/>
    <w:rsid w:val="005B5BB0"/>
    <w:rsid w:val="005B5E1E"/>
    <w:rsid w:val="005B64BF"/>
    <w:rsid w:val="005C063B"/>
    <w:rsid w:val="005C3EC0"/>
    <w:rsid w:val="005C5A94"/>
    <w:rsid w:val="005C5D18"/>
    <w:rsid w:val="005C67B6"/>
    <w:rsid w:val="005C6FD2"/>
    <w:rsid w:val="005D2DE9"/>
    <w:rsid w:val="005D3D89"/>
    <w:rsid w:val="005D6ABE"/>
    <w:rsid w:val="005D7640"/>
    <w:rsid w:val="005E0EEC"/>
    <w:rsid w:val="005E540B"/>
    <w:rsid w:val="005E6D54"/>
    <w:rsid w:val="005F1758"/>
    <w:rsid w:val="005F3815"/>
    <w:rsid w:val="006014BD"/>
    <w:rsid w:val="00601A11"/>
    <w:rsid w:val="0060337B"/>
    <w:rsid w:val="00604EA3"/>
    <w:rsid w:val="00607F1B"/>
    <w:rsid w:val="00616EB3"/>
    <w:rsid w:val="006303CB"/>
    <w:rsid w:val="00633D15"/>
    <w:rsid w:val="00636619"/>
    <w:rsid w:val="0064155C"/>
    <w:rsid w:val="0064246A"/>
    <w:rsid w:val="00645AFD"/>
    <w:rsid w:val="00646BF8"/>
    <w:rsid w:val="00651F5C"/>
    <w:rsid w:val="006526D2"/>
    <w:rsid w:val="00652700"/>
    <w:rsid w:val="0065423D"/>
    <w:rsid w:val="006544C2"/>
    <w:rsid w:val="00655B44"/>
    <w:rsid w:val="00655C17"/>
    <w:rsid w:val="00657B52"/>
    <w:rsid w:val="00662EE5"/>
    <w:rsid w:val="00666AC6"/>
    <w:rsid w:val="00672570"/>
    <w:rsid w:val="006729B9"/>
    <w:rsid w:val="00675910"/>
    <w:rsid w:val="006770F4"/>
    <w:rsid w:val="0067779A"/>
    <w:rsid w:val="0068066D"/>
    <w:rsid w:val="006811EB"/>
    <w:rsid w:val="00681ED6"/>
    <w:rsid w:val="00681FAD"/>
    <w:rsid w:val="00682B0C"/>
    <w:rsid w:val="0068471E"/>
    <w:rsid w:val="00686B91"/>
    <w:rsid w:val="00687891"/>
    <w:rsid w:val="00687EF3"/>
    <w:rsid w:val="006912D6"/>
    <w:rsid w:val="00691FA6"/>
    <w:rsid w:val="00695CD8"/>
    <w:rsid w:val="00696569"/>
    <w:rsid w:val="00696D48"/>
    <w:rsid w:val="006A00F7"/>
    <w:rsid w:val="006A35BE"/>
    <w:rsid w:val="006A4083"/>
    <w:rsid w:val="006B3E30"/>
    <w:rsid w:val="006C41C8"/>
    <w:rsid w:val="006C65E4"/>
    <w:rsid w:val="006D1159"/>
    <w:rsid w:val="006D3805"/>
    <w:rsid w:val="006D458D"/>
    <w:rsid w:val="006E0C4A"/>
    <w:rsid w:val="006E117D"/>
    <w:rsid w:val="006E6221"/>
    <w:rsid w:val="006F018C"/>
    <w:rsid w:val="006F0246"/>
    <w:rsid w:val="006F2CC3"/>
    <w:rsid w:val="006F50CC"/>
    <w:rsid w:val="00700865"/>
    <w:rsid w:val="0070173D"/>
    <w:rsid w:val="00701EC8"/>
    <w:rsid w:val="007045DB"/>
    <w:rsid w:val="007052CE"/>
    <w:rsid w:val="00710A03"/>
    <w:rsid w:val="0071465F"/>
    <w:rsid w:val="00723618"/>
    <w:rsid w:val="007241C8"/>
    <w:rsid w:val="00727950"/>
    <w:rsid w:val="007302EC"/>
    <w:rsid w:val="007337B2"/>
    <w:rsid w:val="00735643"/>
    <w:rsid w:val="00735ED2"/>
    <w:rsid w:val="00736AB2"/>
    <w:rsid w:val="00737F9B"/>
    <w:rsid w:val="007443AE"/>
    <w:rsid w:val="007447B3"/>
    <w:rsid w:val="00745F23"/>
    <w:rsid w:val="00746118"/>
    <w:rsid w:val="00750EFB"/>
    <w:rsid w:val="00751213"/>
    <w:rsid w:val="007559A3"/>
    <w:rsid w:val="0075620D"/>
    <w:rsid w:val="00757842"/>
    <w:rsid w:val="00766555"/>
    <w:rsid w:val="00766BB8"/>
    <w:rsid w:val="007678EF"/>
    <w:rsid w:val="0077010E"/>
    <w:rsid w:val="007741C0"/>
    <w:rsid w:val="0077714D"/>
    <w:rsid w:val="00777CD7"/>
    <w:rsid w:val="0078160F"/>
    <w:rsid w:val="007867B3"/>
    <w:rsid w:val="00790D50"/>
    <w:rsid w:val="007919AA"/>
    <w:rsid w:val="00794679"/>
    <w:rsid w:val="007A0154"/>
    <w:rsid w:val="007A1271"/>
    <w:rsid w:val="007A1F67"/>
    <w:rsid w:val="007A2902"/>
    <w:rsid w:val="007A2A3B"/>
    <w:rsid w:val="007A2FF0"/>
    <w:rsid w:val="007A7CEC"/>
    <w:rsid w:val="007B165D"/>
    <w:rsid w:val="007B2842"/>
    <w:rsid w:val="007B44BA"/>
    <w:rsid w:val="007B55D5"/>
    <w:rsid w:val="007B5BAF"/>
    <w:rsid w:val="007B6350"/>
    <w:rsid w:val="007B6EE8"/>
    <w:rsid w:val="007C0AAE"/>
    <w:rsid w:val="007C1C80"/>
    <w:rsid w:val="007C3DCE"/>
    <w:rsid w:val="007C4CFD"/>
    <w:rsid w:val="007D0062"/>
    <w:rsid w:val="007D0ED9"/>
    <w:rsid w:val="007D4A59"/>
    <w:rsid w:val="007D7C00"/>
    <w:rsid w:val="007E22EA"/>
    <w:rsid w:val="007E3F60"/>
    <w:rsid w:val="007E64E3"/>
    <w:rsid w:val="007F0040"/>
    <w:rsid w:val="007F14C5"/>
    <w:rsid w:val="007F36A7"/>
    <w:rsid w:val="007F4FB3"/>
    <w:rsid w:val="007F517E"/>
    <w:rsid w:val="007F630B"/>
    <w:rsid w:val="007F7202"/>
    <w:rsid w:val="00806E66"/>
    <w:rsid w:val="00812744"/>
    <w:rsid w:val="00813383"/>
    <w:rsid w:val="00814E2F"/>
    <w:rsid w:val="00817360"/>
    <w:rsid w:val="008213B0"/>
    <w:rsid w:val="00821AFF"/>
    <w:rsid w:val="00822307"/>
    <w:rsid w:val="00822EA5"/>
    <w:rsid w:val="0082406F"/>
    <w:rsid w:val="0082480A"/>
    <w:rsid w:val="008249EC"/>
    <w:rsid w:val="0082600A"/>
    <w:rsid w:val="00830BB5"/>
    <w:rsid w:val="00835015"/>
    <w:rsid w:val="008356D7"/>
    <w:rsid w:val="00836205"/>
    <w:rsid w:val="008369DF"/>
    <w:rsid w:val="00840C92"/>
    <w:rsid w:val="00841B7D"/>
    <w:rsid w:val="00842203"/>
    <w:rsid w:val="0084613F"/>
    <w:rsid w:val="00846B32"/>
    <w:rsid w:val="00850704"/>
    <w:rsid w:val="00852887"/>
    <w:rsid w:val="00855C28"/>
    <w:rsid w:val="008574FA"/>
    <w:rsid w:val="008606CE"/>
    <w:rsid w:val="00862AAD"/>
    <w:rsid w:val="0086380E"/>
    <w:rsid w:val="008647A6"/>
    <w:rsid w:val="00865D4E"/>
    <w:rsid w:val="00870DA7"/>
    <w:rsid w:val="00871CA9"/>
    <w:rsid w:val="008722F2"/>
    <w:rsid w:val="00876AE5"/>
    <w:rsid w:val="00880AE7"/>
    <w:rsid w:val="00880DA8"/>
    <w:rsid w:val="00882766"/>
    <w:rsid w:val="00885020"/>
    <w:rsid w:val="00885463"/>
    <w:rsid w:val="00886411"/>
    <w:rsid w:val="008869A7"/>
    <w:rsid w:val="00886DF1"/>
    <w:rsid w:val="008878A4"/>
    <w:rsid w:val="008A168D"/>
    <w:rsid w:val="008A38A2"/>
    <w:rsid w:val="008A5314"/>
    <w:rsid w:val="008A61CD"/>
    <w:rsid w:val="008B2BBE"/>
    <w:rsid w:val="008B5892"/>
    <w:rsid w:val="008C543E"/>
    <w:rsid w:val="008C63FC"/>
    <w:rsid w:val="008D28A4"/>
    <w:rsid w:val="008D322A"/>
    <w:rsid w:val="008D53EC"/>
    <w:rsid w:val="008D5BDE"/>
    <w:rsid w:val="008E2F27"/>
    <w:rsid w:val="008E5994"/>
    <w:rsid w:val="008F21D2"/>
    <w:rsid w:val="008F26FD"/>
    <w:rsid w:val="008F381A"/>
    <w:rsid w:val="008F6878"/>
    <w:rsid w:val="00901633"/>
    <w:rsid w:val="00902235"/>
    <w:rsid w:val="00903370"/>
    <w:rsid w:val="009033C7"/>
    <w:rsid w:val="00903643"/>
    <w:rsid w:val="009107B1"/>
    <w:rsid w:val="00910DBE"/>
    <w:rsid w:val="00911258"/>
    <w:rsid w:val="00911653"/>
    <w:rsid w:val="00911731"/>
    <w:rsid w:val="0091483A"/>
    <w:rsid w:val="0091633E"/>
    <w:rsid w:val="00920554"/>
    <w:rsid w:val="00926E66"/>
    <w:rsid w:val="00930804"/>
    <w:rsid w:val="0093080B"/>
    <w:rsid w:val="0093197D"/>
    <w:rsid w:val="00932F13"/>
    <w:rsid w:val="00935C3C"/>
    <w:rsid w:val="009432B6"/>
    <w:rsid w:val="00945A4B"/>
    <w:rsid w:val="00946369"/>
    <w:rsid w:val="009463CC"/>
    <w:rsid w:val="00946AFC"/>
    <w:rsid w:val="00950510"/>
    <w:rsid w:val="00950A57"/>
    <w:rsid w:val="00950D82"/>
    <w:rsid w:val="009550D4"/>
    <w:rsid w:val="00960804"/>
    <w:rsid w:val="00962F0F"/>
    <w:rsid w:val="00964F22"/>
    <w:rsid w:val="009703DB"/>
    <w:rsid w:val="00971816"/>
    <w:rsid w:val="009718A6"/>
    <w:rsid w:val="00972A05"/>
    <w:rsid w:val="00973619"/>
    <w:rsid w:val="00974A2C"/>
    <w:rsid w:val="00974EC5"/>
    <w:rsid w:val="00976381"/>
    <w:rsid w:val="00981731"/>
    <w:rsid w:val="00982A11"/>
    <w:rsid w:val="00983CAC"/>
    <w:rsid w:val="00986F0E"/>
    <w:rsid w:val="00986F98"/>
    <w:rsid w:val="009879B1"/>
    <w:rsid w:val="00987FEF"/>
    <w:rsid w:val="009902E4"/>
    <w:rsid w:val="009904E1"/>
    <w:rsid w:val="0099734E"/>
    <w:rsid w:val="009A023D"/>
    <w:rsid w:val="009A78D7"/>
    <w:rsid w:val="009B1988"/>
    <w:rsid w:val="009B50F5"/>
    <w:rsid w:val="009C489C"/>
    <w:rsid w:val="009C7058"/>
    <w:rsid w:val="009C78A6"/>
    <w:rsid w:val="009D4EB0"/>
    <w:rsid w:val="009D523C"/>
    <w:rsid w:val="009D7009"/>
    <w:rsid w:val="009E0877"/>
    <w:rsid w:val="009E11A6"/>
    <w:rsid w:val="009E1212"/>
    <w:rsid w:val="009E1A73"/>
    <w:rsid w:val="009E20C6"/>
    <w:rsid w:val="009E491C"/>
    <w:rsid w:val="009E5DF1"/>
    <w:rsid w:val="009E607E"/>
    <w:rsid w:val="009E68B7"/>
    <w:rsid w:val="009E6C0D"/>
    <w:rsid w:val="009E6CCF"/>
    <w:rsid w:val="009E7737"/>
    <w:rsid w:val="009F2935"/>
    <w:rsid w:val="009F3243"/>
    <w:rsid w:val="009F34BA"/>
    <w:rsid w:val="009F3B0F"/>
    <w:rsid w:val="009F4FE1"/>
    <w:rsid w:val="009F60E6"/>
    <w:rsid w:val="00A0222E"/>
    <w:rsid w:val="00A0679D"/>
    <w:rsid w:val="00A07309"/>
    <w:rsid w:val="00A11671"/>
    <w:rsid w:val="00A135F7"/>
    <w:rsid w:val="00A156DE"/>
    <w:rsid w:val="00A16BD5"/>
    <w:rsid w:val="00A201E3"/>
    <w:rsid w:val="00A227DB"/>
    <w:rsid w:val="00A25409"/>
    <w:rsid w:val="00A31C73"/>
    <w:rsid w:val="00A31E57"/>
    <w:rsid w:val="00A32EB0"/>
    <w:rsid w:val="00A3321A"/>
    <w:rsid w:val="00A34E80"/>
    <w:rsid w:val="00A35178"/>
    <w:rsid w:val="00A45251"/>
    <w:rsid w:val="00A46283"/>
    <w:rsid w:val="00A46882"/>
    <w:rsid w:val="00A501A2"/>
    <w:rsid w:val="00A51282"/>
    <w:rsid w:val="00A52B2E"/>
    <w:rsid w:val="00A56B22"/>
    <w:rsid w:val="00A56C10"/>
    <w:rsid w:val="00A663CA"/>
    <w:rsid w:val="00A7411C"/>
    <w:rsid w:val="00A7581B"/>
    <w:rsid w:val="00A8050D"/>
    <w:rsid w:val="00A83464"/>
    <w:rsid w:val="00A85A34"/>
    <w:rsid w:val="00A85EB4"/>
    <w:rsid w:val="00A90729"/>
    <w:rsid w:val="00A91DF4"/>
    <w:rsid w:val="00A94403"/>
    <w:rsid w:val="00AA0202"/>
    <w:rsid w:val="00AA184A"/>
    <w:rsid w:val="00AA1B03"/>
    <w:rsid w:val="00AA2046"/>
    <w:rsid w:val="00AA21D1"/>
    <w:rsid w:val="00AA71FE"/>
    <w:rsid w:val="00AA7593"/>
    <w:rsid w:val="00AB0686"/>
    <w:rsid w:val="00AB6293"/>
    <w:rsid w:val="00AC11C1"/>
    <w:rsid w:val="00AC1FDC"/>
    <w:rsid w:val="00AC3807"/>
    <w:rsid w:val="00AC5FC2"/>
    <w:rsid w:val="00AC6646"/>
    <w:rsid w:val="00AC7134"/>
    <w:rsid w:val="00AC715D"/>
    <w:rsid w:val="00AD1112"/>
    <w:rsid w:val="00AD3603"/>
    <w:rsid w:val="00AE0002"/>
    <w:rsid w:val="00AE0174"/>
    <w:rsid w:val="00AE0F7D"/>
    <w:rsid w:val="00AE75BA"/>
    <w:rsid w:val="00AF303C"/>
    <w:rsid w:val="00AF4C12"/>
    <w:rsid w:val="00AF63B6"/>
    <w:rsid w:val="00AF6691"/>
    <w:rsid w:val="00B024FE"/>
    <w:rsid w:val="00B033E1"/>
    <w:rsid w:val="00B06E08"/>
    <w:rsid w:val="00B1038A"/>
    <w:rsid w:val="00B11FD3"/>
    <w:rsid w:val="00B1298C"/>
    <w:rsid w:val="00B14735"/>
    <w:rsid w:val="00B14F08"/>
    <w:rsid w:val="00B166AC"/>
    <w:rsid w:val="00B231BB"/>
    <w:rsid w:val="00B25D55"/>
    <w:rsid w:val="00B26125"/>
    <w:rsid w:val="00B306BE"/>
    <w:rsid w:val="00B308DF"/>
    <w:rsid w:val="00B34362"/>
    <w:rsid w:val="00B36857"/>
    <w:rsid w:val="00B37825"/>
    <w:rsid w:val="00B40CBC"/>
    <w:rsid w:val="00B42487"/>
    <w:rsid w:val="00B42A8D"/>
    <w:rsid w:val="00B4785A"/>
    <w:rsid w:val="00B47B50"/>
    <w:rsid w:val="00B52CC0"/>
    <w:rsid w:val="00B61A38"/>
    <w:rsid w:val="00B63298"/>
    <w:rsid w:val="00B652F4"/>
    <w:rsid w:val="00B71681"/>
    <w:rsid w:val="00B7376B"/>
    <w:rsid w:val="00B745F5"/>
    <w:rsid w:val="00B750D5"/>
    <w:rsid w:val="00B75A85"/>
    <w:rsid w:val="00B75CC5"/>
    <w:rsid w:val="00B80B25"/>
    <w:rsid w:val="00B81689"/>
    <w:rsid w:val="00B83D01"/>
    <w:rsid w:val="00B84114"/>
    <w:rsid w:val="00B85C3A"/>
    <w:rsid w:val="00B86173"/>
    <w:rsid w:val="00B902F8"/>
    <w:rsid w:val="00B91E60"/>
    <w:rsid w:val="00B93225"/>
    <w:rsid w:val="00B95B6E"/>
    <w:rsid w:val="00B96CC0"/>
    <w:rsid w:val="00BA070A"/>
    <w:rsid w:val="00BA1207"/>
    <w:rsid w:val="00BA14AC"/>
    <w:rsid w:val="00BA19C3"/>
    <w:rsid w:val="00BA1C2E"/>
    <w:rsid w:val="00BA245B"/>
    <w:rsid w:val="00BA5092"/>
    <w:rsid w:val="00BA57E8"/>
    <w:rsid w:val="00BB0C39"/>
    <w:rsid w:val="00BB0DF7"/>
    <w:rsid w:val="00BB342C"/>
    <w:rsid w:val="00BC2EDA"/>
    <w:rsid w:val="00BC4F7C"/>
    <w:rsid w:val="00BC518B"/>
    <w:rsid w:val="00BC629A"/>
    <w:rsid w:val="00BD0691"/>
    <w:rsid w:val="00BD0A4D"/>
    <w:rsid w:val="00BD1810"/>
    <w:rsid w:val="00BD201B"/>
    <w:rsid w:val="00BD5BBD"/>
    <w:rsid w:val="00BE0D8F"/>
    <w:rsid w:val="00BE226A"/>
    <w:rsid w:val="00BE37B0"/>
    <w:rsid w:val="00BE4BF6"/>
    <w:rsid w:val="00BE564C"/>
    <w:rsid w:val="00BE6450"/>
    <w:rsid w:val="00BF3B5F"/>
    <w:rsid w:val="00BF49D0"/>
    <w:rsid w:val="00C0196D"/>
    <w:rsid w:val="00C030B4"/>
    <w:rsid w:val="00C03E82"/>
    <w:rsid w:val="00C04454"/>
    <w:rsid w:val="00C04901"/>
    <w:rsid w:val="00C05896"/>
    <w:rsid w:val="00C059F5"/>
    <w:rsid w:val="00C07C73"/>
    <w:rsid w:val="00C11A37"/>
    <w:rsid w:val="00C12648"/>
    <w:rsid w:val="00C130DA"/>
    <w:rsid w:val="00C13137"/>
    <w:rsid w:val="00C13A05"/>
    <w:rsid w:val="00C14CF2"/>
    <w:rsid w:val="00C22F87"/>
    <w:rsid w:val="00C23E7A"/>
    <w:rsid w:val="00C254D0"/>
    <w:rsid w:val="00C256B5"/>
    <w:rsid w:val="00C25ECA"/>
    <w:rsid w:val="00C268E1"/>
    <w:rsid w:val="00C269CF"/>
    <w:rsid w:val="00C26E8D"/>
    <w:rsid w:val="00C32D55"/>
    <w:rsid w:val="00C343E5"/>
    <w:rsid w:val="00C3550B"/>
    <w:rsid w:val="00C404D4"/>
    <w:rsid w:val="00C4239C"/>
    <w:rsid w:val="00C44A53"/>
    <w:rsid w:val="00C47DF9"/>
    <w:rsid w:val="00C502E3"/>
    <w:rsid w:val="00C51FD8"/>
    <w:rsid w:val="00C531E8"/>
    <w:rsid w:val="00C562B9"/>
    <w:rsid w:val="00C56828"/>
    <w:rsid w:val="00C57879"/>
    <w:rsid w:val="00C62F43"/>
    <w:rsid w:val="00C63095"/>
    <w:rsid w:val="00C66949"/>
    <w:rsid w:val="00C732A0"/>
    <w:rsid w:val="00C77E77"/>
    <w:rsid w:val="00C821CB"/>
    <w:rsid w:val="00C85487"/>
    <w:rsid w:val="00C8598F"/>
    <w:rsid w:val="00C9043D"/>
    <w:rsid w:val="00C90791"/>
    <w:rsid w:val="00CA0934"/>
    <w:rsid w:val="00CA4124"/>
    <w:rsid w:val="00CB10D9"/>
    <w:rsid w:val="00CB31B5"/>
    <w:rsid w:val="00CC0F76"/>
    <w:rsid w:val="00CC1492"/>
    <w:rsid w:val="00CC1679"/>
    <w:rsid w:val="00CC24D6"/>
    <w:rsid w:val="00CC419B"/>
    <w:rsid w:val="00CC70DF"/>
    <w:rsid w:val="00CD1B3A"/>
    <w:rsid w:val="00CD2AEA"/>
    <w:rsid w:val="00CD7500"/>
    <w:rsid w:val="00CE1601"/>
    <w:rsid w:val="00CE3747"/>
    <w:rsid w:val="00CF4080"/>
    <w:rsid w:val="00CF6FCE"/>
    <w:rsid w:val="00CF729F"/>
    <w:rsid w:val="00CF7998"/>
    <w:rsid w:val="00D00AD1"/>
    <w:rsid w:val="00D00D8A"/>
    <w:rsid w:val="00D01B69"/>
    <w:rsid w:val="00D023C6"/>
    <w:rsid w:val="00D033CF"/>
    <w:rsid w:val="00D0361F"/>
    <w:rsid w:val="00D039C1"/>
    <w:rsid w:val="00D07135"/>
    <w:rsid w:val="00D116D0"/>
    <w:rsid w:val="00D1197C"/>
    <w:rsid w:val="00D13297"/>
    <w:rsid w:val="00D26365"/>
    <w:rsid w:val="00D26CFF"/>
    <w:rsid w:val="00D30819"/>
    <w:rsid w:val="00D3166D"/>
    <w:rsid w:val="00D32358"/>
    <w:rsid w:val="00D33351"/>
    <w:rsid w:val="00D35401"/>
    <w:rsid w:val="00D37D2C"/>
    <w:rsid w:val="00D425B3"/>
    <w:rsid w:val="00D43F40"/>
    <w:rsid w:val="00D4612B"/>
    <w:rsid w:val="00D5044D"/>
    <w:rsid w:val="00D519E0"/>
    <w:rsid w:val="00D52A17"/>
    <w:rsid w:val="00D5356B"/>
    <w:rsid w:val="00D56432"/>
    <w:rsid w:val="00D6690C"/>
    <w:rsid w:val="00D73477"/>
    <w:rsid w:val="00D73D00"/>
    <w:rsid w:val="00D74121"/>
    <w:rsid w:val="00D76E29"/>
    <w:rsid w:val="00D7741B"/>
    <w:rsid w:val="00D81EB9"/>
    <w:rsid w:val="00D83B94"/>
    <w:rsid w:val="00D8485A"/>
    <w:rsid w:val="00D8545D"/>
    <w:rsid w:val="00D8617A"/>
    <w:rsid w:val="00D864BB"/>
    <w:rsid w:val="00D873BD"/>
    <w:rsid w:val="00D90559"/>
    <w:rsid w:val="00D91A4F"/>
    <w:rsid w:val="00D92E39"/>
    <w:rsid w:val="00D92E84"/>
    <w:rsid w:val="00D9382A"/>
    <w:rsid w:val="00D95BD3"/>
    <w:rsid w:val="00D967E6"/>
    <w:rsid w:val="00DA1FBE"/>
    <w:rsid w:val="00DB0EBE"/>
    <w:rsid w:val="00DB1C97"/>
    <w:rsid w:val="00DB24B7"/>
    <w:rsid w:val="00DB44E2"/>
    <w:rsid w:val="00DC13B9"/>
    <w:rsid w:val="00DC73B7"/>
    <w:rsid w:val="00DC799A"/>
    <w:rsid w:val="00DC7BBA"/>
    <w:rsid w:val="00DD009D"/>
    <w:rsid w:val="00DD058C"/>
    <w:rsid w:val="00DD0E4F"/>
    <w:rsid w:val="00DD78A2"/>
    <w:rsid w:val="00DD7C28"/>
    <w:rsid w:val="00DE1647"/>
    <w:rsid w:val="00DE3356"/>
    <w:rsid w:val="00DE395E"/>
    <w:rsid w:val="00DE3B07"/>
    <w:rsid w:val="00DE5C9B"/>
    <w:rsid w:val="00DE6F7C"/>
    <w:rsid w:val="00DF17A8"/>
    <w:rsid w:val="00DF366D"/>
    <w:rsid w:val="00DF3AE9"/>
    <w:rsid w:val="00DF48DF"/>
    <w:rsid w:val="00DF6211"/>
    <w:rsid w:val="00E04515"/>
    <w:rsid w:val="00E064F7"/>
    <w:rsid w:val="00E10224"/>
    <w:rsid w:val="00E1092B"/>
    <w:rsid w:val="00E11A87"/>
    <w:rsid w:val="00E11E19"/>
    <w:rsid w:val="00E150EC"/>
    <w:rsid w:val="00E15FC0"/>
    <w:rsid w:val="00E20656"/>
    <w:rsid w:val="00E26286"/>
    <w:rsid w:val="00E26445"/>
    <w:rsid w:val="00E2673B"/>
    <w:rsid w:val="00E303FC"/>
    <w:rsid w:val="00E307B7"/>
    <w:rsid w:val="00E30C5B"/>
    <w:rsid w:val="00E30EF4"/>
    <w:rsid w:val="00E345CA"/>
    <w:rsid w:val="00E37C50"/>
    <w:rsid w:val="00E41318"/>
    <w:rsid w:val="00E425B9"/>
    <w:rsid w:val="00E42CBC"/>
    <w:rsid w:val="00E45B9F"/>
    <w:rsid w:val="00E5218B"/>
    <w:rsid w:val="00E523F4"/>
    <w:rsid w:val="00E5305B"/>
    <w:rsid w:val="00E53BAB"/>
    <w:rsid w:val="00E56B1A"/>
    <w:rsid w:val="00E6092A"/>
    <w:rsid w:val="00E6252A"/>
    <w:rsid w:val="00E676AA"/>
    <w:rsid w:val="00E731F5"/>
    <w:rsid w:val="00E77F02"/>
    <w:rsid w:val="00E8209E"/>
    <w:rsid w:val="00E822D5"/>
    <w:rsid w:val="00E83863"/>
    <w:rsid w:val="00E83D0D"/>
    <w:rsid w:val="00E93E6E"/>
    <w:rsid w:val="00E97B5C"/>
    <w:rsid w:val="00EA2D2F"/>
    <w:rsid w:val="00EA620D"/>
    <w:rsid w:val="00EB3854"/>
    <w:rsid w:val="00EB3F12"/>
    <w:rsid w:val="00EB5848"/>
    <w:rsid w:val="00EC6D92"/>
    <w:rsid w:val="00EC702F"/>
    <w:rsid w:val="00EC781B"/>
    <w:rsid w:val="00ED0DA3"/>
    <w:rsid w:val="00ED5BD6"/>
    <w:rsid w:val="00EE14D6"/>
    <w:rsid w:val="00EE221C"/>
    <w:rsid w:val="00EE72CF"/>
    <w:rsid w:val="00EF1B47"/>
    <w:rsid w:val="00EF5301"/>
    <w:rsid w:val="00EF6EE6"/>
    <w:rsid w:val="00F01A95"/>
    <w:rsid w:val="00F0223B"/>
    <w:rsid w:val="00F03760"/>
    <w:rsid w:val="00F115DB"/>
    <w:rsid w:val="00F12ED2"/>
    <w:rsid w:val="00F131B5"/>
    <w:rsid w:val="00F15038"/>
    <w:rsid w:val="00F17776"/>
    <w:rsid w:val="00F20B07"/>
    <w:rsid w:val="00F222C6"/>
    <w:rsid w:val="00F23373"/>
    <w:rsid w:val="00F25EBA"/>
    <w:rsid w:val="00F27C7D"/>
    <w:rsid w:val="00F32496"/>
    <w:rsid w:val="00F344EA"/>
    <w:rsid w:val="00F35967"/>
    <w:rsid w:val="00F35A94"/>
    <w:rsid w:val="00F41838"/>
    <w:rsid w:val="00F4403A"/>
    <w:rsid w:val="00F455E9"/>
    <w:rsid w:val="00F46C2C"/>
    <w:rsid w:val="00F52B92"/>
    <w:rsid w:val="00F53A4F"/>
    <w:rsid w:val="00F544FD"/>
    <w:rsid w:val="00F5764A"/>
    <w:rsid w:val="00F6758C"/>
    <w:rsid w:val="00F67FC2"/>
    <w:rsid w:val="00F72433"/>
    <w:rsid w:val="00F7441A"/>
    <w:rsid w:val="00F776E4"/>
    <w:rsid w:val="00F77DC4"/>
    <w:rsid w:val="00F806FE"/>
    <w:rsid w:val="00F831BF"/>
    <w:rsid w:val="00F837E3"/>
    <w:rsid w:val="00F84746"/>
    <w:rsid w:val="00F8485E"/>
    <w:rsid w:val="00F84A01"/>
    <w:rsid w:val="00F8558A"/>
    <w:rsid w:val="00F864F2"/>
    <w:rsid w:val="00F87024"/>
    <w:rsid w:val="00F914C3"/>
    <w:rsid w:val="00F92854"/>
    <w:rsid w:val="00F94A77"/>
    <w:rsid w:val="00FA0D33"/>
    <w:rsid w:val="00FA64F5"/>
    <w:rsid w:val="00FB0978"/>
    <w:rsid w:val="00FB2D16"/>
    <w:rsid w:val="00FB68CD"/>
    <w:rsid w:val="00FB6C70"/>
    <w:rsid w:val="00FB7F09"/>
    <w:rsid w:val="00FC0C8F"/>
    <w:rsid w:val="00FC2CBE"/>
    <w:rsid w:val="00FC362D"/>
    <w:rsid w:val="00FC7A2F"/>
    <w:rsid w:val="00FD045F"/>
    <w:rsid w:val="00FD0DA3"/>
    <w:rsid w:val="00FD250D"/>
    <w:rsid w:val="00FD27AB"/>
    <w:rsid w:val="00FD405E"/>
    <w:rsid w:val="00FD4476"/>
    <w:rsid w:val="00FD7DB5"/>
    <w:rsid w:val="00FE0F03"/>
    <w:rsid w:val="00FE2B6C"/>
    <w:rsid w:val="00FE3A39"/>
    <w:rsid w:val="00FE3B04"/>
    <w:rsid w:val="00FE3B53"/>
    <w:rsid w:val="00FF0037"/>
    <w:rsid w:val="00FF0E0A"/>
    <w:rsid w:val="00FF1780"/>
    <w:rsid w:val="00FF243D"/>
    <w:rsid w:val="00FF6013"/>
    <w:rsid w:val="00FF6C62"/>
    <w:rsid w:val="00FF74B7"/>
    <w:rsid w:val="00FF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b6c2d3,#aec8cc,#cedde0,#c1e6ed,#d8eff4,#ecf7fa,#e7e7e9,#c7c7cb"/>
    </o:shapedefaults>
    <o:shapelayout v:ext="edit">
      <o:idmap v:ext="edit" data="1"/>
    </o:shapelayout>
  </w:shapeDefaults>
  <w:decimalSymbol w:val="."/>
  <w:listSeparator w:val=","/>
  <w14:docId w14:val="2093FC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table" w:styleId="TableGrid">
    <w:name w:val="Table Grid"/>
    <w:basedOn w:val="TableNormal"/>
    <w:uiPriority w:val="59"/>
    <w:rsid w:val="00A1167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27E9F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rsid w:val="00C05896"/>
  </w:style>
  <w:style w:type="character" w:styleId="CommentReference">
    <w:name w:val="annotation reference"/>
    <w:basedOn w:val="DefaultParagraphFont"/>
    <w:uiPriority w:val="99"/>
    <w:semiHidden/>
    <w:unhideWhenUsed/>
    <w:rsid w:val="00DF62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62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62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2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621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table" w:styleId="TableGrid">
    <w:name w:val="Table Grid"/>
    <w:basedOn w:val="TableNormal"/>
    <w:uiPriority w:val="59"/>
    <w:rsid w:val="00A1167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27E9F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rsid w:val="00C05896"/>
  </w:style>
  <w:style w:type="character" w:styleId="CommentReference">
    <w:name w:val="annotation reference"/>
    <w:basedOn w:val="DefaultParagraphFont"/>
    <w:uiPriority w:val="99"/>
    <w:semiHidden/>
    <w:unhideWhenUsed/>
    <w:rsid w:val="00DF62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62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62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2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621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81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gif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gif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Hitesh.329376@2freemail.co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621031-09A6-445D-960F-1FB51660FD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82</Words>
  <Characters>560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507HRDESK</cp:lastModifiedBy>
  <cp:revision>2</cp:revision>
  <cp:lastPrinted>2016-12-13T03:53:00Z</cp:lastPrinted>
  <dcterms:created xsi:type="dcterms:W3CDTF">2017-05-20T11:04:00Z</dcterms:created>
  <dcterms:modified xsi:type="dcterms:W3CDTF">2017-05-20T11:04:00Z</dcterms:modified>
</cp:coreProperties>
</file>